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39DB3C" w14:textId="77777777" w:rsidR="0008678C" w:rsidRDefault="00177CA0">
      <w:pPr>
        <w:pStyle w:val="Title"/>
      </w:pPr>
      <w:r>
        <w:t>Project Exam</w:t>
      </w:r>
    </w:p>
    <w:p w14:paraId="7739DB3D" w14:textId="77777777" w:rsidR="0008678C" w:rsidRDefault="00177CA0">
      <w:pPr>
        <w:pStyle w:val="Author"/>
      </w:pPr>
      <w:r>
        <w:t>Brennan Poole</w:t>
      </w:r>
    </w:p>
    <w:p w14:paraId="7739DB3E" w14:textId="77777777" w:rsidR="0008678C" w:rsidRDefault="00177CA0">
      <w:pPr>
        <w:pStyle w:val="Date"/>
      </w:pPr>
      <w:r>
        <w:t>2024-12-01</w:t>
      </w:r>
    </w:p>
    <w:p w14:paraId="7739DB3F" w14:textId="77777777" w:rsidR="0008678C" w:rsidRDefault="00177CA0">
      <w:pPr>
        <w:pStyle w:val="SourceCode"/>
      </w:pPr>
      <w:r>
        <w:rPr>
          <w:rStyle w:val="CommentTok"/>
        </w:rPr>
        <w:t>#Librarie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7739DB40" w14:textId="77777777" w:rsidR="0008678C" w:rsidRDefault="00177CA0">
      <w:pPr>
        <w:pStyle w:val="SourceCode"/>
      </w:pPr>
      <w:r>
        <w:rPr>
          <w:rStyle w:val="VerbatimChar"/>
        </w:rPr>
        <w:t>## Warning: package 'car' was built under R version 4.3.3</w:t>
      </w:r>
    </w:p>
    <w:p w14:paraId="7739DB41" w14:textId="77777777" w:rsidR="0008678C" w:rsidRDefault="00177CA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7739DB42" w14:textId="77777777" w:rsidR="0008678C" w:rsidRDefault="00177CA0">
      <w:pPr>
        <w:pStyle w:val="SourceCode"/>
      </w:pPr>
      <w:r>
        <w:rPr>
          <w:rStyle w:val="CommentTok"/>
        </w:rPr>
        <w:t>#Data set with structure and summary</w:t>
      </w:r>
      <w:r>
        <w:br/>
      </w:r>
      <w:proofErr w:type="spellStart"/>
      <w:r>
        <w:rPr>
          <w:rStyle w:val="NormalTok"/>
        </w:rPr>
        <w:t>NFLData_ra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ojectData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NFLData_raw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115</w:t>
      </w:r>
      <w:r>
        <w:rPr>
          <w:rStyle w:val="NormalTok"/>
        </w:rPr>
        <w:t>,</w:t>
      </w:r>
      <w:r>
        <w:rPr>
          <w:rStyle w:val="DecValTok"/>
        </w:rPr>
        <w:t>164</w:t>
      </w:r>
      <w:r>
        <w:rPr>
          <w:rStyle w:val="NormalTok"/>
        </w:rPr>
        <w:t>,</w:t>
      </w:r>
      <w:r>
        <w:rPr>
          <w:rStyle w:val="DecValTok"/>
        </w:rPr>
        <w:t>173</w:t>
      </w:r>
      <w:r>
        <w:rPr>
          <w:rStyle w:val="NormalTok"/>
        </w:rPr>
        <w:t>,</w:t>
      </w:r>
      <w:r>
        <w:rPr>
          <w:rStyle w:val="DecValTok"/>
        </w:rPr>
        <w:t>189</w:t>
      </w:r>
      <w:r>
        <w:rPr>
          <w:rStyle w:val="NormalTok"/>
        </w:rPr>
        <w:t>,</w:t>
      </w:r>
      <w:r>
        <w:rPr>
          <w:rStyle w:val="DecValTok"/>
        </w:rPr>
        <w:t>197</w:t>
      </w:r>
      <w:r>
        <w:rPr>
          <w:rStyle w:val="NormalTok"/>
        </w:rPr>
        <w:t>)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NFLData</w:t>
      </w:r>
      <w:proofErr w:type="spellEnd"/>
    </w:p>
    <w:p w14:paraId="7739DB43" w14:textId="77777777" w:rsidR="0008678C" w:rsidRDefault="00177CA0">
      <w:pPr>
        <w:pStyle w:val="SourceCode"/>
      </w:pPr>
      <w:r>
        <w:rPr>
          <w:rStyle w:val="VerbatimChar"/>
        </w:rPr>
        <w:t xml:space="preserve">##     Age Pos </w:t>
      </w:r>
      <w:proofErr w:type="spellStart"/>
      <w:r>
        <w:rPr>
          <w:rStyle w:val="VerbatimChar"/>
        </w:rPr>
        <w:t>Tgt</w:t>
      </w:r>
      <w:proofErr w:type="spellEnd"/>
      <w:r>
        <w:rPr>
          <w:rStyle w:val="VerbatimChar"/>
        </w:rPr>
        <w:t xml:space="preserve"> Rec  Yds TD X1D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PB AP</w:t>
      </w:r>
      <w:r>
        <w:br/>
      </w:r>
      <w:r>
        <w:rPr>
          <w:rStyle w:val="VerbatimChar"/>
        </w:rPr>
        <w:t xml:space="preserve">## 1    24  WR 181 135 1749 12  80  74.6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29  WR 171 119 1799 13  83  69.6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3    24  WR 164 119 1515 10  75  72.6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>## 4    29  TE 143 114  963  4  47  79.7  y  n</w:t>
      </w:r>
      <w:r>
        <w:br/>
      </w:r>
      <w:r>
        <w:rPr>
          <w:rStyle w:val="VerbatimChar"/>
        </w:rPr>
        <w:t xml:space="preserve">## 5    26  WR 156 109 1152  4  53  69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6    31  WR 150 108 1243  7  57  72.0  y  n</w:t>
      </w:r>
      <w:r>
        <w:br/>
      </w:r>
      <w:r>
        <w:rPr>
          <w:rStyle w:val="VerbatimChar"/>
        </w:rPr>
        <w:t>## 7    30  WR 160 107 1183  8  58  66.9  y  n</w:t>
      </w:r>
      <w:r>
        <w:br/>
      </w:r>
      <w:r>
        <w:rPr>
          <w:rStyle w:val="VerbatimChar"/>
        </w:rPr>
        <w:t xml:space="preserve">## 8    26  WR 158 106 1456  7  70  67.1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9    22  WR 160 105 1486  6  68  65.6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0   31  WR 175 103 1144  8  59  58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1   33  WR 137 103 1014  4  56  75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12   23  WR 145 100 1216  7  63  69.0  y  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3   26  WR 136  96 1364  8  64  70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   26  TE 127  95  960  5  48  74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   23  WR 168  95 1042  3  47  56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16   34  TE 121  93  984  5  50  76.9  y  n</w:t>
      </w:r>
      <w:r>
        <w:br/>
      </w:r>
      <w:r>
        <w:rPr>
          <w:rStyle w:val="VerbatimChar"/>
        </w:rPr>
        <w:t xml:space="preserve">## 17   23  WR 138  87 1123  5  57  63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8   22  TE 120  86  889 10  48  71.7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9   27  WR 130  83 1024  2  53  63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20   24  TE 106  81  825  3  42  76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21   27  TE 123  81  882  6  35  65.9  y  n</w:t>
      </w:r>
      <w:r>
        <w:br/>
      </w:r>
      <w:r>
        <w:rPr>
          <w:rStyle w:val="VerbatimChar"/>
        </w:rPr>
        <w:t xml:space="preserve">## 22   25  WR 112  81 1066  7  47  72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23   24  WR 109  80 1297  8  53  73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24   30  WR 136  79 1255 13  54  58.1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25   31  WR 122  79  894  5  47  64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26   28  WR 132  79 1002  4  47  59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lastRenderedPageBreak/>
        <w:t xml:space="preserve">## 27   23  WR 102  79  938  7  44  77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28   23  WR 108  77  858  5  41  71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29   22  RB  95  76  591  4  28  80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30   29  WR 136  76 1016  8  49  55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31   25  WR 105  75 1342  7  61  71.4  n  y</w:t>
      </w:r>
      <w:r>
        <w:br/>
      </w:r>
      <w:r>
        <w:rPr>
          <w:rStyle w:val="VerbatimChar"/>
        </w:rPr>
        <w:t xml:space="preserve">## 32   31  WR 137  75 1057  7  48  54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33   28  RB  86  75  466  1  23  87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34   24  TE  91  73  673  2  29  80.2</w:t>
      </w:r>
      <w:r>
        <w:rPr>
          <w:rStyle w:val="VerbatimChar"/>
        </w:rPr>
        <w:t xml:space="preserve">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35   24  TE  90  73  719  6  36  81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36   29  WR 128  72 1250  5  50  56.3  y  n</w:t>
      </w:r>
      <w:r>
        <w:br/>
      </w:r>
      <w:r>
        <w:rPr>
          <w:rStyle w:val="VerbatimChar"/>
        </w:rPr>
        <w:t xml:space="preserve">## 37   25  WR 104  72 1014  4  47  69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38   24  TE 102  71  761  5  40  69.6  y  n</w:t>
      </w:r>
      <w:r>
        <w:br/>
      </w:r>
      <w:r>
        <w:rPr>
          <w:rStyle w:val="VerbatimChar"/>
        </w:rPr>
        <w:t xml:space="preserve">## 39   27  WR 106  71  807  8  46  67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40   21  WR 108  70  911 10  38  64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41   22  WR 110  69  905  2  45  62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42   22  WR  98  68  771  2  30  69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43   24  WR 100  68 1074  5  51  68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44   29  WR  98  67  667  2  28  68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45   27  RB  83  67  564  7  31 </w:t>
      </w:r>
      <w:r>
        <w:rPr>
          <w:rStyle w:val="VerbatimChar"/>
        </w:rPr>
        <w:t xml:space="preserve"> 80.7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>## 46   26  WR 119  66 1114  8  52  55.5  y  n</w:t>
      </w:r>
      <w:r>
        <w:br/>
      </w:r>
      <w:r>
        <w:rPr>
          <w:rStyle w:val="VerbatimChar"/>
        </w:rPr>
        <w:t xml:space="preserve">## 47   30  TE  90  65 1020  6  42  72.2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48   23  WR  94  64  793  8  32  68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49   24  RB  70  64  549  3  23  91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0   22  WR 106  63 1140  5  42  59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1   </w:t>
      </w:r>
      <w:r>
        <w:rPr>
          <w:rStyle w:val="VerbatimChar"/>
        </w:rPr>
        <w:t xml:space="preserve">21  WR  93  63  628  4  29  67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2   27  WR  91  62  613  4  26  68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5   22  WR  78  60  525  1  29  76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6   27  WR  89  60  892  7  34  67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7   23  WR  96  59  674  8  41  61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8   28  TE  83  59  592  3  33  71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59   30  WR  95  59  737  5  33  62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0   23  WR 104  59  640  2  29  5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1   27  TE  88  59  635  5  35  67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2   28  WR  90  59  772 10  37  65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3   24  RB  73  58  476  1  23  79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64   21  RB  86  58  487  4  24  67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5   27  WR  85  57  787  3  34  67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7   32  TE  78  55  496  4  21  70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8   30  WR  81  54  657  8  38  6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69   24  WR  87  54  758  2  28  62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0   24  TE  77  54  528  1  25  70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1   23  TE  90  53  667  3  35  58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72   21  RB  71  52  316  1  20  73.2  y  n</w:t>
      </w:r>
      <w:r>
        <w:br/>
      </w:r>
      <w:r>
        <w:rPr>
          <w:rStyle w:val="VerbatimChar"/>
        </w:rPr>
        <w:t xml:space="preserve">## 73   27  RB  64  52  376  3  14  81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4   22  RB  70  52  385  1  17  74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5   31  TE  74  52  552  1  25  70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6   26  WR 101  51  574  4  32  50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7   28  RB  74  51  436  1  20  68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8   28  RB  65  51  313  2  12  78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79   29  TE  70  51  411  3  25  72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lastRenderedPageBreak/>
        <w:t xml:space="preserve">## 80   27  WR  87  51  717  5  37  58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82   26  WR  79  50  770  4  29  63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83   28  TE  70  50  582  3  26  71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84   23  WR  83  49  518  4  27  59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86   25  RB  59  48  389  2  19  81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87   26  WR  75  48  540  3  28  64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88   24  WR  75  47  709  7  34  62.7</w:t>
      </w:r>
      <w:r>
        <w:rPr>
          <w:rStyle w:val="VerbatimChar"/>
        </w:rPr>
        <w:t xml:space="preserve">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89   30  TE  70  47  495  2  26  67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90   24  TE  67  47  455  4  22  70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91   23  RB  58  47  228  2  10  81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92   25  WR  75  46  719  5  27  61.3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93   28  TE  61  45  544  6  27  73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94   24  WR  81  45  746  7  34  55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95   24  RB  54  44  445  4  16  81.5  y  n</w:t>
      </w:r>
      <w:r>
        <w:br/>
      </w:r>
      <w:r>
        <w:rPr>
          <w:rStyle w:val="VerbatimChar"/>
        </w:rPr>
        <w:t xml:space="preserve">## 96   24  RB  63  44  319  5  16  69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97   24  RB  49  44  244  2  12  89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99   29  TE  61  42  419  6  29  68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00  24  WR  76  42  656  5  33 </w:t>
      </w:r>
      <w:r>
        <w:rPr>
          <w:rStyle w:val="VerbatimChar"/>
        </w:rPr>
        <w:t xml:space="preserve"> 55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01  23  WR 184 128 1809  8  80  69.6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02  28  WR 170 119 1710  7  77  70.0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03  33  TE 152 110 1338 12  78  72.4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04  29  WR 154 108 1429 11  74  70.1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05  27  RB 127 107  722  5  36  84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06  </w:t>
      </w:r>
      <w:r>
        <w:rPr>
          <w:rStyle w:val="VerbatimChar"/>
        </w:rPr>
        <w:t xml:space="preserve">23  WR 156 107 1359  9  67  68.6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>## 107  23  WR 146 106 1161  6  68  72.6  y  n</w:t>
      </w:r>
      <w:r>
        <w:br/>
      </w:r>
      <w:r>
        <w:rPr>
          <w:rStyle w:val="VerbatimChar"/>
        </w:rPr>
        <w:t xml:space="preserve">## 108  26  WR 142 104 1023  3  53  73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09  30  WR 180 100 1516 14  65  55.6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10  25  WR 141  99  925  4  51  70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11  24  WR 136  95 1196  7  57  69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12  25  WR 141  90 1048  6  47  63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13  25  WR 145  88 1496 11  59  60.7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>## 114  22  WR 134  87 1046  9  58  64.9  y  n</w:t>
      </w:r>
      <w:r>
        <w:br/>
      </w:r>
      <w:r>
        <w:rPr>
          <w:rStyle w:val="VerbatimChar"/>
        </w:rPr>
        <w:t>## 116  25  TE 129  86  914  6  44  66.7  y  n</w:t>
      </w:r>
      <w:r>
        <w:br/>
      </w:r>
      <w:r>
        <w:rPr>
          <w:rStyle w:val="VerbatimChar"/>
        </w:rPr>
        <w:t xml:space="preserve">## 117  25  TE  43  26  395  3  17  60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18  25  TE  86  60  519  3  27  69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119  26  RB 108  85  741  5  36  78.7  y  n</w:t>
      </w:r>
      <w:r>
        <w:br/>
      </w:r>
      <w:r>
        <w:rPr>
          <w:rStyle w:val="VerbatimChar"/>
        </w:rPr>
        <w:t xml:space="preserve">## 120  26  RB  43  33  277  1  10  7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1  26  RB  65  52  464  4  26  80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2  26  WR 133  84 1108  8  55  63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3  30  WR 117  84 1033  9  50  71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4  22  WR 147  83 1103  4  56  56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5  27  WR 121  82  823  5  44  67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6  24  WR 114  78 1015  8  47  68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7  28  WR 132  78 1160  9  61  59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8  26  WR 101  78  933  3  47  77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29  29  WR 127  77 1124  6  53  60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130  27  WR 120  77 1191  5  56  64.2  y  n</w:t>
      </w:r>
      <w:r>
        <w:br/>
      </w:r>
      <w:r>
        <w:rPr>
          <w:rStyle w:val="VerbatimChar"/>
        </w:rPr>
        <w:t xml:space="preserve">## 131  29  WR  98  75  812  6  42  76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32  24  WR 117  75 1356  8  60  64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33  23  WR 109  74 1029  7  47  67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lastRenderedPageBreak/>
        <w:t>## 134  27  TE 113  73  847  5  48  64.6  y  n</w:t>
      </w:r>
      <w:r>
        <w:br/>
      </w:r>
      <w:r>
        <w:rPr>
          <w:rStyle w:val="VerbatimChar"/>
        </w:rPr>
        <w:t xml:space="preserve">## 135  28  TE  98  73  766  4  33  74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36  27  RB  83  73  523  3  26  88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37  29  TE 108  72  620  3  32  6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38  21  WR 117  72  866  4  48  61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139  22  WR 119  72 1042  4  48  60.5</w:t>
      </w:r>
      <w:r>
        <w:rPr>
          <w:rStyle w:val="VerbatimChar"/>
        </w:rPr>
        <w:t xml:space="preserve">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0  23  WR 107  72  769  3  39  67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1  32  WR 107  70  716  6  45  65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2  24  RB  88  69  421  1  13  78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3  25  WR 107  67  709  3  33  62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4  23  WR 100  67  972  6  41  67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5  26  WR  96  67  804  6  38  69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6  30  WR  89  66  752  4  39  74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7  30  WR  96  64  717  3  35  6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8  26  WR  92  64  656  4  36  69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49  27  WR 109  64  829  2  38  58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0  25  WR  91  63  623  3  32 </w:t>
      </w:r>
      <w:r>
        <w:rPr>
          <w:rStyle w:val="VerbatimChar"/>
        </w:rPr>
        <w:t xml:space="preserve"> 69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1  24  TE  98  63  732  2  37  64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2  25  WR 118  63  888  7  44  53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3  28  WR  93  63  895  4  39  67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4  23  WR  96  61  839  3  33  63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5  29  TE  86  60  765 11  36  69.8  y  </w:t>
      </w:r>
      <w:proofErr w:type="spellStart"/>
      <w:r>
        <w:rPr>
          <w:rStyle w:val="VerbatimChar"/>
        </w:rPr>
        <w:t>y</w:t>
      </w:r>
      <w:proofErr w:type="spellEnd"/>
      <w:r>
        <w:br/>
      </w:r>
      <w:r>
        <w:rPr>
          <w:rStyle w:val="VerbatimChar"/>
        </w:rPr>
        <w:t xml:space="preserve">## 156  </w:t>
      </w:r>
      <w:r>
        <w:rPr>
          <w:rStyle w:val="VerbatimChar"/>
        </w:rPr>
        <w:t xml:space="preserve">27  WR 100  60  788  6  45  60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7  26  RB  75  60  441  2  17  80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8  25  WR  90  60  650  5  32  6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59  28  RB  72  59  395  5  19  81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0  28  WR  82  58  762  5  42  70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1  27  TE  87  58  552  3  25  6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2  28  TE  87  58  555  4  29  66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3  26  TE  80  58  628  4  36  72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5  29  WR  93  57  699  3  29  61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6  29  WR  94  57  690  4  34  60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7  27  WR  70  57  569  4  29  81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68  27  RB  77  57  490  2  17  74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69  26  TE  89  57  577  5  27  64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0  30  RB  71  56  512  9  28  78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1  26  WR  94  56  632  2  25  59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2  27  TE  69  55  702  3  40  79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4  28  TE  67  53  470  2  20  79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5  30  WR  91  53  527  2  31  58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6  24  WR  64  52  467  2  19  81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7  29  TE  68  52  414  2  26  76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8  21  WR  84  52  801  4  38  61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79  26  WR  70  51  426  5  31  72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80  25  TE  63  50  486  4  24  79.4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81  23  TE  69  50  544  7  27  72.5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82  23  RB  58  50  290  2  13  86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83  23  WR  93  48  836  7  35  51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184  26  TE  65  48  517  6  25  73.8  y  n</w:t>
      </w:r>
      <w:r>
        <w:br/>
      </w:r>
      <w:r>
        <w:rPr>
          <w:rStyle w:val="VerbatimChar"/>
        </w:rPr>
        <w:t xml:space="preserve">## 185  29  WR  74  48  548  2  24  64.9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lastRenderedPageBreak/>
        <w:t xml:space="preserve">## 186  28  WR  75  48  458  2  23  64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87  23  RB  70  48  389  3  17  68.6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88  32  TE  69  47  406  4  24  68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0  29  WR  65  46  538  3  29  70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>## 191  27  RB  58  46  300  1  13  79.3</w:t>
      </w:r>
      <w:r>
        <w:rPr>
          <w:rStyle w:val="VerbatimChar"/>
        </w:rPr>
        <w:t xml:space="preserve">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2  24  RB  58  46  353  2  18  79.3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3  32  WR  81  46  529  3  29  56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4  25  WR  71  46  724  2  30  64.8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5  24  WR  79  46  451  1  24  58.2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6  24  WR  50  32  311  1  17  64.0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8  26  WR  74  43  555  3  25  58.1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199  22  WR  67  42  425  3  20  62.7  n  </w:t>
      </w:r>
      <w:proofErr w:type="spellStart"/>
      <w:r>
        <w:rPr>
          <w:rStyle w:val="VerbatimChar"/>
        </w:rPr>
        <w:t>n</w:t>
      </w:r>
      <w:proofErr w:type="spellEnd"/>
      <w:r>
        <w:br/>
      </w:r>
      <w:r>
        <w:rPr>
          <w:rStyle w:val="VerbatimChar"/>
        </w:rPr>
        <w:t xml:space="preserve">## 200  26  TE  65  42  508  7  25  64.6  n  </w:t>
      </w:r>
      <w:proofErr w:type="spellStart"/>
      <w:r>
        <w:rPr>
          <w:rStyle w:val="VerbatimChar"/>
        </w:rPr>
        <w:t>n</w:t>
      </w:r>
      <w:proofErr w:type="spellEnd"/>
    </w:p>
    <w:p w14:paraId="7739DB44" w14:textId="77777777" w:rsidR="0008678C" w:rsidRDefault="00177CA0">
      <w:pPr>
        <w:pStyle w:val="SourceCode"/>
      </w:pPr>
      <w:r>
        <w:rPr>
          <w:rStyle w:val="CommentTok"/>
        </w:rPr>
        <w:t>#Changing Pos, PB, and AP into factor variables</w:t>
      </w:r>
      <w:r>
        <w:br/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AP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)</w:t>
      </w:r>
    </w:p>
    <w:p w14:paraId="7739DB45" w14:textId="77777777" w:rsidR="0008678C" w:rsidRDefault="00177CA0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89 obs. of  10 variables:</w:t>
      </w:r>
      <w:r>
        <w:br/>
      </w:r>
      <w:r>
        <w:rPr>
          <w:rStyle w:val="VerbatimChar"/>
        </w:rPr>
        <w:t>##  $ Age  : int  24 29 24 29 26 31 30 26 22 31 ...</w:t>
      </w:r>
      <w:r>
        <w:br/>
      </w:r>
      <w:r>
        <w:rPr>
          <w:rStyle w:val="VerbatimChar"/>
        </w:rPr>
        <w:t>##  $ Pos  : Factor w/ 3 levels "RB","TE","WR": 3 3 3 2 3 3 3 3 3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gt</w:t>
      </w:r>
      <w:proofErr w:type="spellEnd"/>
      <w:r>
        <w:rPr>
          <w:rStyle w:val="VerbatimChar"/>
        </w:rPr>
        <w:t xml:space="preserve">  : int  181 171 164 143 156 150 160 158 160 175 ...</w:t>
      </w:r>
      <w:r>
        <w:br/>
      </w:r>
      <w:r>
        <w:rPr>
          <w:rStyle w:val="VerbatimChar"/>
        </w:rPr>
        <w:t>##  $ Rec  : int  135 119 119 114 109 108 107 106 105 103 ...</w:t>
      </w:r>
      <w:r>
        <w:br/>
      </w:r>
      <w:r>
        <w:rPr>
          <w:rStyle w:val="VerbatimChar"/>
        </w:rPr>
        <w:t>##  $ Yds  : int  1749 1799 1515 963 1152 1243 1183 1456 1486 1144 ...</w:t>
      </w:r>
      <w:r>
        <w:br/>
      </w:r>
      <w:r>
        <w:rPr>
          <w:rStyle w:val="VerbatimChar"/>
        </w:rPr>
        <w:t>##  $ TD   : int  12 13 10 4 4 7 8 7 6 8 ...</w:t>
      </w:r>
      <w:r>
        <w:br/>
      </w:r>
      <w:r>
        <w:rPr>
          <w:rStyle w:val="VerbatimChar"/>
        </w:rPr>
        <w:t>##  $ X1D  : int  80 83 75 47 53 57 58 70 68 5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: num  74.6 69.6 72.6 79.7 69.9 72 66.9 67</w:t>
      </w:r>
      <w:r>
        <w:rPr>
          <w:rStyle w:val="VerbatimChar"/>
        </w:rPr>
        <w:t>.1 65.6 58.9 ...</w:t>
      </w:r>
      <w:r>
        <w:br/>
      </w:r>
      <w:r>
        <w:rPr>
          <w:rStyle w:val="VerbatimChar"/>
        </w:rPr>
        <w:t>##  $ PB   : Factor w/ 2 levels "</w:t>
      </w:r>
      <w:proofErr w:type="spellStart"/>
      <w:r>
        <w:rPr>
          <w:rStyle w:val="VerbatimChar"/>
        </w:rPr>
        <w:t>n","y</w:t>
      </w:r>
      <w:proofErr w:type="spellEnd"/>
      <w:r>
        <w:rPr>
          <w:rStyle w:val="VerbatimChar"/>
        </w:rPr>
        <w:t>": 2 2 2 2 1 2 2 2 2 1 ...</w:t>
      </w:r>
      <w:r>
        <w:br/>
      </w:r>
      <w:r>
        <w:rPr>
          <w:rStyle w:val="VerbatimChar"/>
        </w:rPr>
        <w:t>##  $ AP   : Factor w/ 2 levels "</w:t>
      </w:r>
      <w:proofErr w:type="spellStart"/>
      <w:r>
        <w:rPr>
          <w:rStyle w:val="VerbatimChar"/>
        </w:rPr>
        <w:t>n","y</w:t>
      </w:r>
      <w:proofErr w:type="spellEnd"/>
      <w:r>
        <w:rPr>
          <w:rStyle w:val="VerbatimChar"/>
        </w:rPr>
        <w:t>": 2 2 2 1 1 1 1 2 2 1 ...</w:t>
      </w:r>
    </w:p>
    <w:p w14:paraId="7739DB46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)</w:t>
      </w:r>
    </w:p>
    <w:p w14:paraId="7739DB47" w14:textId="77777777" w:rsidR="0008678C" w:rsidRDefault="00177CA0">
      <w:pPr>
        <w:pStyle w:val="SourceCode"/>
      </w:pPr>
      <w:r>
        <w:rPr>
          <w:rStyle w:val="VerbatimChar"/>
        </w:rPr>
        <w:t xml:space="preserve">##       Age        Pos           </w:t>
      </w:r>
      <w:proofErr w:type="spellStart"/>
      <w:r>
        <w:rPr>
          <w:rStyle w:val="VerbatimChar"/>
        </w:rPr>
        <w:t>Tgt</w:t>
      </w:r>
      <w:proofErr w:type="spellEnd"/>
      <w:r>
        <w:rPr>
          <w:rStyle w:val="VerbatimChar"/>
        </w:rPr>
        <w:t xml:space="preserve">              Rec              Yds        </w:t>
      </w:r>
      <w:r>
        <w:br/>
      </w:r>
      <w:r>
        <w:rPr>
          <w:rStyle w:val="VerbatimChar"/>
        </w:rPr>
        <w:t xml:space="preserve">##  Min.   :21.00   RB: 30   Min.   : 43.00   Min.   : 26.00   Min.   : 228.0  </w:t>
      </w:r>
      <w:r>
        <w:br/>
      </w:r>
      <w:r>
        <w:rPr>
          <w:rStyle w:val="VerbatimChar"/>
        </w:rPr>
        <w:t xml:space="preserve">##  1st Qu.:24.00   TE: 43   1st Qu.: 75.00   1st Qu.: 52.00   1st Qu.: 528.0  </w:t>
      </w:r>
      <w:r>
        <w:br/>
      </w:r>
      <w:r>
        <w:rPr>
          <w:rStyle w:val="VerbatimChar"/>
        </w:rPr>
        <w:t xml:space="preserve">##  Median :26.00   WR:116   Median : 93.00   Median : 63.00   Median : 732.0  </w:t>
      </w:r>
      <w:r>
        <w:br/>
      </w:r>
      <w:r>
        <w:rPr>
          <w:rStyle w:val="VerbatimChar"/>
        </w:rPr>
        <w:t xml:space="preserve">##  Mean   :26.05            Mean   : 99.73   Mean   : 67.88   Mean   : 785.1  </w:t>
      </w:r>
      <w:r>
        <w:br/>
      </w:r>
      <w:r>
        <w:rPr>
          <w:rStyle w:val="VerbatimChar"/>
        </w:rPr>
        <w:t xml:space="preserve">##  3rd Qu.:28.00            3rd Qu.:119.00   3rd Qu.: 78.00   3rd Qu.:1014.0  </w:t>
      </w:r>
      <w:r>
        <w:br/>
      </w:r>
      <w:r>
        <w:rPr>
          <w:rStyle w:val="VerbatimChar"/>
        </w:rPr>
        <w:t>##  Max.   :34.00            Max.   :184.00   Max.   :135.00   Max</w:t>
      </w:r>
      <w:r>
        <w:rPr>
          <w:rStyle w:val="VerbatimChar"/>
        </w:rPr>
        <w:t xml:space="preserve">.   :1809.0  </w:t>
      </w:r>
      <w:r>
        <w:br/>
      </w:r>
      <w:r>
        <w:rPr>
          <w:rStyle w:val="VerbatimChar"/>
        </w:rPr>
        <w:t xml:space="preserve">##        TD              X1D    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    PB      AP     </w:t>
      </w:r>
      <w:r>
        <w:br/>
      </w:r>
      <w:r>
        <w:rPr>
          <w:rStyle w:val="VerbatimChar"/>
        </w:rPr>
        <w:t xml:space="preserve">##  Min.   : 1.000   Min.   :10.00   Min.   :50.5   n:153   n:170  </w:t>
      </w:r>
      <w:r>
        <w:br/>
      </w:r>
      <w:r>
        <w:rPr>
          <w:rStyle w:val="VerbatimChar"/>
        </w:rPr>
        <w:t xml:space="preserve">##  1st Qu.: 3.000   1st Qu.:26.00   1st Qu.:63.5   y: 36   y: 19  </w:t>
      </w:r>
      <w:r>
        <w:br/>
      </w:r>
      <w:r>
        <w:rPr>
          <w:rStyle w:val="VerbatimChar"/>
        </w:rPr>
        <w:t xml:space="preserve">##  Median : 4.000   Median :35.00   Median :68.4                  </w:t>
      </w:r>
      <w:r>
        <w:br/>
      </w:r>
      <w:r>
        <w:rPr>
          <w:rStyle w:val="VerbatimChar"/>
        </w:rPr>
        <w:t xml:space="preserve">##  Mean   : 4.852   Mean   :37.72   Mean   :68.8                  </w:t>
      </w:r>
      <w:r>
        <w:br/>
      </w:r>
      <w:r>
        <w:rPr>
          <w:rStyle w:val="VerbatimChar"/>
        </w:rPr>
        <w:t xml:space="preserve">##  3rd Qu.: 7.000   3rd Qu.:47.00   3rd Qu.:73.4                  </w:t>
      </w:r>
      <w:r>
        <w:br/>
      </w:r>
      <w:r>
        <w:rPr>
          <w:rStyle w:val="VerbatimChar"/>
        </w:rPr>
        <w:t>##  Max.   :14.000   Max.   :83.00   Max.   :91.4</w:t>
      </w:r>
    </w:p>
    <w:p w14:paraId="7739DB48" w14:textId="77777777" w:rsidR="0008678C" w:rsidRDefault="00177CA0">
      <w:pPr>
        <w:pStyle w:val="SourceCode"/>
      </w:pPr>
      <w:r>
        <w:rPr>
          <w:rStyle w:val="CommentTok"/>
        </w:rPr>
        <w:lastRenderedPageBreak/>
        <w:t>#Histograms and Added Variable Plot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Tg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arget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Touchdowns"</w:t>
      </w:r>
      <w:r>
        <w:rPr>
          <w:rStyle w:val="NormalTok"/>
        </w:rPr>
        <w:t>)</w:t>
      </w:r>
    </w:p>
    <w:p w14:paraId="7739DB49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BF4" wp14:editId="7739DBF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rennan-Poole-Regression-Analysis-Project-Exa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4A" w14:textId="77777777" w:rsidR="0008678C" w:rsidRDefault="00177CA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T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ouchdown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Targets"</w:t>
      </w:r>
      <w:r>
        <w:rPr>
          <w:rStyle w:val="NormalTok"/>
        </w:rPr>
        <w:t>)</w:t>
      </w:r>
    </w:p>
    <w:p w14:paraId="7739DB4B" w14:textId="77777777" w:rsidR="0008678C" w:rsidRDefault="00177CA0">
      <w:pPr>
        <w:pStyle w:val="FirstParagraph"/>
      </w:pPr>
      <w:r>
        <w:rPr>
          <w:noProof/>
        </w:rPr>
        <w:lastRenderedPageBreak/>
        <w:drawing>
          <wp:inline distT="0" distB="0" distL="0" distR="0" wp14:anchorId="7739DBF6" wp14:editId="7739DBF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rennan-Poole-Regression-Analysis-Project-Exam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4C" w14:textId="77777777" w:rsidR="0008678C" w:rsidRDefault="00177CA0">
      <w:pPr>
        <w:pStyle w:val="SourceCode"/>
      </w:pPr>
      <w:r>
        <w:rPr>
          <w:rStyle w:val="CommentTok"/>
        </w:rPr>
        <w:t xml:space="preserve">#Performing </w:t>
      </w:r>
      <w:proofErr w:type="spellStart"/>
      <w:r>
        <w:rPr>
          <w:rStyle w:val="CommentTok"/>
        </w:rPr>
        <w:t>Logrithmic</w:t>
      </w:r>
      <w:proofErr w:type="spellEnd"/>
      <w:r>
        <w:rPr>
          <w:rStyle w:val="CommentTok"/>
        </w:rPr>
        <w:t xml:space="preserve"> transformation on </w:t>
      </w:r>
      <w:proofErr w:type="spellStart"/>
      <w:r>
        <w:rPr>
          <w:rStyle w:val="CommentTok"/>
        </w:rPr>
        <w:t>Tgt</w:t>
      </w:r>
      <w:proofErr w:type="spellEnd"/>
      <w:r>
        <w:rPr>
          <w:rStyle w:val="CommentTok"/>
        </w:rPr>
        <w:t xml:space="preserve"> and TD and removing those variables from the dataset</w:t>
      </w:r>
      <w:r>
        <w:br/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T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Tg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Histograms of all continuous variabl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Re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Reception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Receptions"</w:t>
      </w:r>
      <w:r>
        <w:rPr>
          <w:rStyle w:val="NormalTok"/>
        </w:rPr>
        <w:t>)</w:t>
      </w:r>
    </w:p>
    <w:p w14:paraId="7739DB4D" w14:textId="77777777" w:rsidR="0008678C" w:rsidRDefault="00177CA0">
      <w:pPr>
        <w:pStyle w:val="FirstParagraph"/>
      </w:pPr>
      <w:r>
        <w:rPr>
          <w:noProof/>
        </w:rPr>
        <w:lastRenderedPageBreak/>
        <w:drawing>
          <wp:inline distT="0" distB="0" distL="0" distR="0" wp14:anchorId="7739DBF8" wp14:editId="7739DBF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rennan-Poole-Regression-Analysis-Project-Exam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4E" w14:textId="77777777" w:rsidR="0008678C" w:rsidRDefault="00177CA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Natural Log of Target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n(Targets)"</w:t>
      </w:r>
      <w:r>
        <w:rPr>
          <w:rStyle w:val="NormalTok"/>
        </w:rPr>
        <w:t>)</w:t>
      </w:r>
    </w:p>
    <w:p w14:paraId="7739DB4F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BFA" wp14:editId="7739DBF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rennan-Poole-Regression-Analysis-Project-Exam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0" w14:textId="77777777" w:rsidR="0008678C" w:rsidRDefault="00177CA0">
      <w:pPr>
        <w:pStyle w:val="SourceCode"/>
      </w:pPr>
      <w:r>
        <w:rPr>
          <w:rStyle w:val="FunctionTok"/>
        </w:rPr>
        <w:lastRenderedPageBreak/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Y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Yard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Yards"</w:t>
      </w:r>
      <w:r>
        <w:rPr>
          <w:rStyle w:val="NormalTok"/>
        </w:rPr>
        <w:t>)</w:t>
      </w:r>
    </w:p>
    <w:p w14:paraId="7739DB51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BFC" wp14:editId="7739DBF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rennan-Poole-Regression-Analysis-Project-Exam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2" w14:textId="77777777" w:rsidR="0008678C" w:rsidRDefault="00177CA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Ag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7739DB53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BFE" wp14:editId="7739DBFF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rennan-Poole-Regression-Analysis-Project-Exam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4" w14:textId="77777777" w:rsidR="0008678C" w:rsidRDefault="00177CA0">
      <w:pPr>
        <w:pStyle w:val="SourceCode"/>
      </w:pPr>
      <w:r>
        <w:rPr>
          <w:rStyle w:val="FunctionTok"/>
        </w:rPr>
        <w:lastRenderedPageBreak/>
        <w:t>hist</w:t>
      </w:r>
      <w:r>
        <w:rPr>
          <w:rStyle w:val="NormalTok"/>
        </w:rPr>
        <w:t>(NFLData</w:t>
      </w:r>
      <w:r>
        <w:rPr>
          <w:rStyle w:val="SpecialCharTok"/>
        </w:rPr>
        <w:t>$</w:t>
      </w:r>
      <w:r>
        <w:rPr>
          <w:rStyle w:val="NormalTok"/>
        </w:rPr>
        <w:t xml:space="preserve">X1D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Catches for First Down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 xml:space="preserve">"First Down </w:t>
      </w:r>
      <w:r>
        <w:rPr>
          <w:rStyle w:val="StringTok"/>
        </w:rPr>
        <w:t>Catches"</w:t>
      </w:r>
      <w:r>
        <w:rPr>
          <w:rStyle w:val="NormalTok"/>
        </w:rPr>
        <w:t>)</w:t>
      </w:r>
    </w:p>
    <w:p w14:paraId="7739DB55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C00" wp14:editId="7739DC0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Brennan-Poole-Regression-Analysis-Project-Exam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6" w14:textId="77777777" w:rsidR="0008678C" w:rsidRDefault="00177CA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Ctch</w:t>
      </w:r>
      <w:proofErr w:type="spellEnd"/>
      <w:r>
        <w:rPr>
          <w:rStyle w:val="NormalTok"/>
        </w:rPr>
        <w:t xml:space="preserve">.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Catch Percentag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atch Percentage"</w:t>
      </w:r>
      <w:r>
        <w:rPr>
          <w:rStyle w:val="NormalTok"/>
        </w:rPr>
        <w:t>)</w:t>
      </w:r>
    </w:p>
    <w:p w14:paraId="7739DB57" w14:textId="77777777" w:rsidR="0008678C" w:rsidRDefault="00177CA0">
      <w:pPr>
        <w:pStyle w:val="FirstParagraph"/>
      </w:pPr>
      <w:r>
        <w:rPr>
          <w:noProof/>
        </w:rPr>
        <w:lastRenderedPageBreak/>
        <w:drawing>
          <wp:inline distT="0" distB="0" distL="0" distR="0" wp14:anchorId="7739DC02" wp14:editId="7739DC0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rennan-Poole-Regression-Analysis-Project-Exam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8" w14:textId="77777777" w:rsidR="0008678C" w:rsidRDefault="00177CA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Natural Log of Touch Down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n(Touchdowns)"</w:t>
      </w:r>
      <w:r>
        <w:rPr>
          <w:rStyle w:val="NormalTok"/>
        </w:rPr>
        <w:t>)</w:t>
      </w:r>
    </w:p>
    <w:p w14:paraId="7739DB59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C04" wp14:editId="7739DC0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rennan-Poole-Regression-Analysis-Project-Exam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A" w14:textId="77777777" w:rsidR="0008678C" w:rsidRDefault="00177CA0">
      <w:pPr>
        <w:pStyle w:val="SourceCode"/>
      </w:pPr>
      <w:r>
        <w:rPr>
          <w:rStyle w:val="CommentTok"/>
        </w:rPr>
        <w:lastRenderedPageBreak/>
        <w:t>#Boxplots for factor variabl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B,NFLData</w:t>
      </w:r>
      <w:r>
        <w:rPr>
          <w:rStyle w:val="SpecialCharTok"/>
        </w:rPr>
        <w:t>$</w:t>
      </w:r>
      <w:r>
        <w:rPr>
          <w:rStyle w:val="NormalTok"/>
        </w:rPr>
        <w:t>R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Reception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Made Pro Bowl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ceptions vs Pro Bowl"</w:t>
      </w:r>
      <w:r>
        <w:rPr>
          <w:rStyle w:val="NormalTok"/>
        </w:rPr>
        <w:t>)</w:t>
      </w:r>
    </w:p>
    <w:p w14:paraId="7739DB5B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C06" wp14:editId="7739DC07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rennan-Poole-Regression-Analysis-Project-Exam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C" w14:textId="77777777" w:rsidR="0008678C" w:rsidRDefault="00177C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AP,NFLData</w:t>
      </w:r>
      <w:r>
        <w:rPr>
          <w:rStyle w:val="SpecialCharTok"/>
        </w:rPr>
        <w:t>$</w:t>
      </w:r>
      <w:r>
        <w:rPr>
          <w:rStyle w:val="NormalTok"/>
        </w:rPr>
        <w:t>R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Reception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Made All Pro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ceptions vs All Pro"</w:t>
      </w:r>
      <w:r>
        <w:rPr>
          <w:rStyle w:val="NormalTok"/>
        </w:rPr>
        <w:t>)</w:t>
      </w:r>
    </w:p>
    <w:p w14:paraId="7739DB5D" w14:textId="77777777" w:rsidR="0008678C" w:rsidRDefault="00177CA0">
      <w:pPr>
        <w:pStyle w:val="FirstParagraph"/>
      </w:pPr>
      <w:r>
        <w:rPr>
          <w:noProof/>
        </w:rPr>
        <w:lastRenderedPageBreak/>
        <w:drawing>
          <wp:inline distT="0" distB="0" distL="0" distR="0" wp14:anchorId="7739DC08" wp14:editId="7739DC09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Brennan-Poole-Regression-Analysis-Project-Exam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5E" w14:textId="77777777" w:rsidR="0008678C" w:rsidRDefault="00177C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os,NFLData</w:t>
      </w:r>
      <w:r>
        <w:rPr>
          <w:rStyle w:val="SpecialCharTok"/>
        </w:rPr>
        <w:t>$</w:t>
      </w:r>
      <w:r>
        <w:rPr>
          <w:rStyle w:val="NormalTok"/>
        </w:rPr>
        <w:t>R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Reception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Position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ceptions vs Position"</w:t>
      </w:r>
      <w:r>
        <w:rPr>
          <w:rStyle w:val="NormalTok"/>
        </w:rPr>
        <w:t>)</w:t>
      </w:r>
    </w:p>
    <w:p w14:paraId="7739DB5F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C0A" wp14:editId="7739DC0B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rennan-Poole-Regression-Analysis-Project-Exam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60" w14:textId="77777777" w:rsidR="0008678C" w:rsidRDefault="00177CA0">
      <w:pPr>
        <w:pStyle w:val="SourceCode"/>
      </w:pPr>
      <w:r>
        <w:rPr>
          <w:rStyle w:val="CommentTok"/>
        </w:rPr>
        <w:lastRenderedPageBreak/>
        <w:t>#Distributions of Factor variables in table format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>)</w:t>
      </w:r>
    </w:p>
    <w:p w14:paraId="7739DB61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B  TE  WR </w:t>
      </w:r>
      <w:r>
        <w:br/>
      </w:r>
      <w:r>
        <w:rPr>
          <w:rStyle w:val="VerbatimChar"/>
        </w:rPr>
        <w:t>##  30  43 116</w:t>
      </w:r>
    </w:p>
    <w:p w14:paraId="7739DB62" w14:textId="77777777" w:rsidR="0008678C" w:rsidRDefault="00177CA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PB</w:t>
      </w:r>
      <w:proofErr w:type="spellEnd"/>
      <w:r>
        <w:rPr>
          <w:rStyle w:val="NormalTok"/>
        </w:rPr>
        <w:t>)</w:t>
      </w:r>
    </w:p>
    <w:p w14:paraId="7739DB63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   y </w:t>
      </w:r>
      <w:r>
        <w:br/>
      </w:r>
      <w:r>
        <w:rPr>
          <w:rStyle w:val="VerbatimChar"/>
        </w:rPr>
        <w:t>## 153  36</w:t>
      </w:r>
    </w:p>
    <w:p w14:paraId="7739DB64" w14:textId="77777777" w:rsidR="0008678C" w:rsidRDefault="00177CA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AP</w:t>
      </w:r>
      <w:proofErr w:type="spellEnd"/>
      <w:r>
        <w:rPr>
          <w:rStyle w:val="NormalTok"/>
        </w:rPr>
        <w:t>)</w:t>
      </w:r>
    </w:p>
    <w:p w14:paraId="7739DB65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   y </w:t>
      </w:r>
      <w:r>
        <w:br/>
      </w:r>
      <w:r>
        <w:rPr>
          <w:rStyle w:val="VerbatimChar"/>
        </w:rPr>
        <w:t>## 170  19</w:t>
      </w:r>
    </w:p>
    <w:p w14:paraId="7739DB66" w14:textId="77777777" w:rsidR="0008678C" w:rsidRDefault="00177CA0">
      <w:pPr>
        <w:pStyle w:val="SourceCode"/>
      </w:pPr>
      <w:r>
        <w:rPr>
          <w:rStyle w:val="CommentTok"/>
        </w:rPr>
        <w:t>#Added Variable Plot and correlation table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Y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NFLData</w:t>
      </w:r>
      <w:r>
        <w:rPr>
          <w:rStyle w:val="SpecialCharTok"/>
        </w:rPr>
        <w:t>$</w:t>
      </w:r>
      <w:r>
        <w:rPr>
          <w:rStyle w:val="NormalTok"/>
        </w:rPr>
        <w:t xml:space="preserve">X1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Ctch</w:t>
      </w:r>
      <w:proofErr w:type="spellEnd"/>
      <w:r>
        <w:rPr>
          <w:rStyle w:val="NormalTok"/>
        </w:rPr>
        <w:t xml:space="preserve">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Rec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upper.panel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gap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739DB67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C0C" wp14:editId="7739DC0D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Brennan-Poole-Regression-Analysis-Project-Exam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68" w14:textId="77777777" w:rsidR="0008678C" w:rsidRDefault="00177CA0">
      <w:pPr>
        <w:pStyle w:val="SourceCode"/>
      </w:pP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)</w:t>
      </w:r>
    </w:p>
    <w:p w14:paraId="7739DB69" w14:textId="77777777" w:rsidR="0008678C" w:rsidRDefault="00177CA0">
      <w:pPr>
        <w:pStyle w:val="SourceCode"/>
      </w:pPr>
      <w:r>
        <w:rPr>
          <w:rStyle w:val="VerbatimChar"/>
        </w:rPr>
        <w:t xml:space="preserve">##               Age        Rec         Yds         X1D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     </w:t>
      </w:r>
      <w:proofErr w:type="spellStart"/>
      <w:r>
        <w:rPr>
          <w:rStyle w:val="VerbatimChar"/>
        </w:rPr>
        <w:t>lnTD</w:t>
      </w:r>
      <w:proofErr w:type="spellEnd"/>
      <w:r>
        <w:br/>
      </w:r>
      <w:r>
        <w:rPr>
          <w:rStyle w:val="VerbatimChar"/>
        </w:rPr>
        <w:t xml:space="preserve">## Age   1.000000000 0.07221660  0.02951934  0.07925708  0.003333029  </w:t>
      </w:r>
      <w:r>
        <w:rPr>
          <w:rStyle w:val="VerbatimChar"/>
        </w:rPr>
        <w:lastRenderedPageBreak/>
        <w:t>0.1193617</w:t>
      </w:r>
      <w:r>
        <w:br/>
      </w:r>
      <w:r>
        <w:rPr>
          <w:rStyle w:val="VerbatimChar"/>
        </w:rPr>
        <w:t>## Rec   0.072216605 1.00000000  0.84171797  0.85898094  0.049505664  0.4964593</w:t>
      </w:r>
      <w:r>
        <w:br/>
      </w:r>
      <w:r>
        <w:rPr>
          <w:rStyle w:val="VerbatimChar"/>
        </w:rPr>
        <w:t>## Yds   0.029519336 0.84171797  1.00000000  0.95994227 -0.292254531  0.6550475</w:t>
      </w:r>
      <w:r>
        <w:br/>
      </w:r>
      <w:r>
        <w:rPr>
          <w:rStyle w:val="VerbatimChar"/>
        </w:rPr>
        <w:t>## X1D   0.079257084 0.85898094  0.95994227  1.00000000 -0.272856584  0.67195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0.003333029 0.04950566 -0.29225453 -0.27285658  1.000000000 -0.23744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0.119361698 0.49645929  0.65504747  0.67195020 -0.237447197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0.0652</w:t>
      </w:r>
      <w:r>
        <w:rPr>
          <w:rStyle w:val="VerbatimChar"/>
        </w:rPr>
        <w:t>37454 0.90903031  0.88863942  0.89601362 -0.332632085  0.5568709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lnTgt</w:t>
      </w:r>
      <w:proofErr w:type="spellEnd"/>
      <w:r>
        <w:br/>
      </w:r>
      <w:r>
        <w:rPr>
          <w:rStyle w:val="VerbatimChar"/>
        </w:rPr>
        <w:t>## Age    0.06523745</w:t>
      </w:r>
      <w:r>
        <w:br/>
      </w:r>
      <w:r>
        <w:rPr>
          <w:rStyle w:val="VerbatimChar"/>
        </w:rPr>
        <w:t>## Rec    0.90903031</w:t>
      </w:r>
      <w:r>
        <w:br/>
      </w:r>
      <w:r>
        <w:rPr>
          <w:rStyle w:val="VerbatimChar"/>
        </w:rPr>
        <w:t>## Yds    0.88863942</w:t>
      </w:r>
      <w:r>
        <w:br/>
      </w:r>
      <w:r>
        <w:rPr>
          <w:rStyle w:val="VerbatimChar"/>
        </w:rPr>
        <w:t>## X1D    0.896013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-0.332632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0.556870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.00000000</w:t>
      </w:r>
    </w:p>
    <w:p w14:paraId="7739DB6A" w14:textId="0F452913" w:rsidR="0008678C" w:rsidRDefault="00177CA0">
      <w:pPr>
        <w:pStyle w:val="SourceCode"/>
      </w:pPr>
      <w:r>
        <w:rPr>
          <w:rStyle w:val="CommentTok"/>
        </w:rPr>
        <w:t xml:space="preserve">#Full Model with all Summary Measures, assumption plots, and </w:t>
      </w:r>
      <w:r w:rsidR="005816F5">
        <w:rPr>
          <w:rStyle w:val="CommentTok"/>
        </w:rPr>
        <w:t>VIF</w:t>
      </w:r>
      <w:r>
        <w:rPr>
          <w:rStyle w:val="CommentTok"/>
        </w:rPr>
        <w:t xml:space="preserve"> table</w:t>
      </w:r>
      <w:r>
        <w:br/>
      </w:r>
      <w:proofErr w:type="spellStart"/>
      <w:r>
        <w:rPr>
          <w:rStyle w:val="NormalTok"/>
        </w:rPr>
        <w:t>full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Rec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Po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Yd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1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ch</w:t>
      </w:r>
      <w:proofErr w:type="spellEnd"/>
      <w:r>
        <w:rPr>
          <w:rStyle w:val="NormalTok"/>
        </w:rPr>
        <w:t xml:space="preserve">. </w:t>
      </w:r>
      <w:r>
        <w:rPr>
          <w:rStyle w:val="SpecialCharTok"/>
        </w:rPr>
        <w:t>+</w:t>
      </w:r>
      <w:r>
        <w:rPr>
          <w:rStyle w:val="NormalTok"/>
        </w:rPr>
        <w:t xml:space="preserve"> PB </w:t>
      </w:r>
      <w:r>
        <w:rPr>
          <w:rStyle w:val="SpecialCharTok"/>
        </w:rPr>
        <w:t>+</w:t>
      </w:r>
      <w:r>
        <w:rPr>
          <w:rStyle w:val="NormalTok"/>
        </w:rPr>
        <w:t xml:space="preserve"> AP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model</w:t>
      </w:r>
      <w:proofErr w:type="spellEnd"/>
      <w:r>
        <w:rPr>
          <w:rStyle w:val="NormalTok"/>
        </w:rPr>
        <w:t>)</w:t>
      </w:r>
    </w:p>
    <w:p w14:paraId="7739DB6B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Rec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Yds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</w:t>
      </w:r>
      <w:r>
        <w:br/>
      </w:r>
      <w:r>
        <w:rPr>
          <w:rStyle w:val="VerbatimChar"/>
        </w:rPr>
        <w:t xml:space="preserve">##     PB + AP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1891 -1.5979 -0.4132  0.9465 17.2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2.704e+02  9.356e+00 -28.906  &lt; 2e-16 ***</w:t>
      </w:r>
      <w:r>
        <w:br/>
      </w:r>
      <w:r>
        <w:rPr>
          <w:rStyle w:val="VerbatimChar"/>
        </w:rPr>
        <w:t xml:space="preserve">## Age          1.749e-02  8.853e-02   0.198 0.84361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-5.308e-01  9.582e-01  -0.554 0.58034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-9.785e-01  1.134e+00  -0.863 0.3894</w:t>
      </w:r>
      <w:r>
        <w:rPr>
          <w:rStyle w:val="VerbatimChar"/>
        </w:rPr>
        <w:t xml:space="preserve">1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5.823e+01  2.005e+00  29.037  &lt; 2e-16 ***</w:t>
      </w:r>
      <w:r>
        <w:br/>
      </w:r>
      <w:r>
        <w:rPr>
          <w:rStyle w:val="VerbatimChar"/>
        </w:rPr>
        <w:t xml:space="preserve">## Yds          1.581e-03  2.956e-03   0.535 0.59348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     -1.606e+00  5.457e-01  -2.942 0.003693 ** </w:t>
      </w:r>
      <w:r>
        <w:br/>
      </w:r>
      <w:r>
        <w:rPr>
          <w:rStyle w:val="VerbatimChar"/>
        </w:rPr>
        <w:t>## X1D          2.169e-01  6.348e-02   3.416 0.00078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      9.533e-01  4.258e-02  22.38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By</w:t>
      </w:r>
      <w:proofErr w:type="spellEnd"/>
      <w:r>
        <w:rPr>
          <w:rStyle w:val="VerbatimChar"/>
        </w:rPr>
        <w:t xml:space="preserve">          1.834e+00  8.851e-01   2.072 0.039677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y</w:t>
      </w:r>
      <w:proofErr w:type="spellEnd"/>
      <w:r>
        <w:rPr>
          <w:rStyle w:val="VerbatimChar"/>
        </w:rPr>
        <w:t xml:space="preserve">          1.856e+00  1.184e+00   1.568 0.1185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3.323 on 178 degrees of freedom</w:t>
      </w:r>
      <w:r>
        <w:br/>
      </w:r>
      <w:r>
        <w:rPr>
          <w:rStyle w:val="VerbatimChar"/>
        </w:rPr>
        <w:t xml:space="preserve">## Multiple R-squared:  0.9751, Adjusted R-squared:  0.9737 </w:t>
      </w:r>
      <w:r>
        <w:br/>
      </w:r>
      <w:r>
        <w:rPr>
          <w:rStyle w:val="VerbatimChar"/>
        </w:rPr>
        <w:t>## F-statistic: 697.3 on 10 and 178 DF,  p-value: &lt; 2.2e-16</w:t>
      </w:r>
    </w:p>
    <w:p w14:paraId="7739DB6C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r.squared</w:t>
      </w:r>
      <w:proofErr w:type="spellEnd"/>
    </w:p>
    <w:p w14:paraId="7739DB6D" w14:textId="77777777" w:rsidR="0008678C" w:rsidRDefault="00177CA0">
      <w:pPr>
        <w:pStyle w:val="SourceCode"/>
      </w:pPr>
      <w:r>
        <w:rPr>
          <w:rStyle w:val="VerbatimChar"/>
        </w:rPr>
        <w:t>## [1] 0.9751087</w:t>
      </w:r>
    </w:p>
    <w:p w14:paraId="7739DB6E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6F" w14:textId="77777777" w:rsidR="0008678C" w:rsidRDefault="00177CA0">
      <w:pPr>
        <w:pStyle w:val="SourceCode"/>
      </w:pPr>
      <w:r>
        <w:rPr>
          <w:rStyle w:val="VerbatimChar"/>
        </w:rPr>
        <w:t>## [1] 0.9737103</w:t>
      </w:r>
    </w:p>
    <w:p w14:paraId="7739DB70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14:paraId="7739DB71" w14:textId="77777777" w:rsidR="0008678C" w:rsidRDefault="00177CA0">
      <w:pPr>
        <w:pStyle w:val="SourceCode"/>
      </w:pPr>
      <w:r>
        <w:rPr>
          <w:rStyle w:val="VerbatimChar"/>
        </w:rPr>
        <w:t>## [1] 3.323353</w:t>
      </w:r>
    </w:p>
    <w:p w14:paraId="7739DB72" w14:textId="77777777" w:rsidR="0008678C" w:rsidRDefault="00177C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model</w:t>
      </w:r>
      <w:proofErr w:type="spellEnd"/>
      <w:r>
        <w:rPr>
          <w:rStyle w:val="NormalTok"/>
        </w:rPr>
        <w:t>)</w:t>
      </w:r>
    </w:p>
    <w:p w14:paraId="7739DB73" w14:textId="77777777" w:rsidR="0008678C" w:rsidRDefault="00177CA0">
      <w:pPr>
        <w:pStyle w:val="FirstParagraph"/>
      </w:pPr>
      <w:r>
        <w:rPr>
          <w:noProof/>
        </w:rPr>
        <w:lastRenderedPageBreak/>
        <w:drawing>
          <wp:inline distT="0" distB="0" distL="0" distR="0" wp14:anchorId="7739DC0E" wp14:editId="7739DC0F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Brennan-Poole-Regression-Analysis-Project-Exa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39DC10" wp14:editId="7739DC11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Brennan-Poole-Regression-Analysis-Project-Exam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39DC12" wp14:editId="7739DC13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Brennan-Poole-Regression-Analysis-Project-Exam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39DC14" wp14:editId="7739DC15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Brennan-Poole-Regression-Analysis-Project-Exam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74" w14:textId="77777777" w:rsidR="0008678C" w:rsidRDefault="00177CA0">
      <w:pPr>
        <w:pStyle w:val="SourceCode"/>
      </w:pP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llmodel</w:t>
      </w:r>
      <w:proofErr w:type="spellEnd"/>
      <w:r>
        <w:rPr>
          <w:rStyle w:val="NormalTok"/>
        </w:rPr>
        <w:t>)</w:t>
      </w:r>
    </w:p>
    <w:p w14:paraId="7739DB75" w14:textId="77777777" w:rsidR="0008678C" w:rsidRDefault="00177CA0">
      <w:pPr>
        <w:pStyle w:val="SourceCode"/>
      </w:pPr>
      <w:r>
        <w:rPr>
          <w:rStyle w:val="VerbatimChar"/>
        </w:rPr>
        <w:t xml:space="preserve">##            GVIF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GVIF^(1/(2*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>## Age    1.088921  1        1.043514</w:t>
      </w:r>
      <w:r>
        <w:br/>
      </w:r>
      <w:r>
        <w:rPr>
          <w:rStyle w:val="VerbatimChar"/>
        </w:rPr>
        <w:lastRenderedPageBreak/>
        <w:t>## Pos    3.280311  2        1.3457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6.431010  1        2.535944</w:t>
      </w:r>
      <w:r>
        <w:br/>
      </w:r>
      <w:r>
        <w:rPr>
          <w:rStyle w:val="VerbatimChar"/>
        </w:rPr>
        <w:t xml:space="preserve">## Yds   16.198282  1      </w:t>
      </w:r>
      <w:r>
        <w:rPr>
          <w:rStyle w:val="VerbatimChar"/>
        </w:rPr>
        <w:t xml:space="preserve">  4.0247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.954849  1        1.398159</w:t>
      </w:r>
      <w:r>
        <w:br/>
      </w:r>
      <w:r>
        <w:rPr>
          <w:rStyle w:val="VerbatimChar"/>
        </w:rPr>
        <w:t>## X1D   16.863383  1        4.1065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.940222  1        1.392919</w:t>
      </w:r>
      <w:r>
        <w:br/>
      </w:r>
      <w:r>
        <w:rPr>
          <w:rStyle w:val="VerbatimChar"/>
        </w:rPr>
        <w:t>## PB     2.067321  1        1.437818</w:t>
      </w:r>
      <w:r>
        <w:br/>
      </w:r>
      <w:r>
        <w:rPr>
          <w:rStyle w:val="VerbatimChar"/>
        </w:rPr>
        <w:t>## AP     2.167355  1        1.472194</w:t>
      </w:r>
    </w:p>
    <w:p w14:paraId="7739DB76" w14:textId="56B239AA" w:rsidR="0008678C" w:rsidRDefault="00177CA0">
      <w:pPr>
        <w:pStyle w:val="SourceCode"/>
      </w:pPr>
      <w:r>
        <w:rPr>
          <w:rStyle w:val="CommentTok"/>
        </w:rPr>
        <w:t>#Performing logarithmic</w:t>
      </w:r>
      <w:r>
        <w:rPr>
          <w:rStyle w:val="CommentTok"/>
        </w:rPr>
        <w:t xml:space="preserve"> transformation on Rec and removing it from the dataset</w:t>
      </w:r>
      <w:r>
        <w:br/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Re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CommentTok"/>
        </w:rPr>
        <w:t>#New Full Model with transformation on target variable</w:t>
      </w:r>
      <w:r>
        <w:br/>
      </w:r>
      <w:r>
        <w:rPr>
          <w:rStyle w:val="NormalTok"/>
        </w:rPr>
        <w:t xml:space="preserve">full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Po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Yd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1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ch</w:t>
      </w:r>
      <w:proofErr w:type="spellEnd"/>
      <w:r>
        <w:rPr>
          <w:rStyle w:val="NormalTok"/>
        </w:rPr>
        <w:t xml:space="preserve">. </w:t>
      </w:r>
      <w:r>
        <w:rPr>
          <w:rStyle w:val="SpecialCharTok"/>
        </w:rPr>
        <w:t>+</w:t>
      </w:r>
      <w:r>
        <w:rPr>
          <w:rStyle w:val="NormalTok"/>
        </w:rPr>
        <w:t xml:space="preserve"> PB </w:t>
      </w:r>
      <w:r>
        <w:rPr>
          <w:rStyle w:val="SpecialCharTok"/>
        </w:rPr>
        <w:t>+</w:t>
      </w:r>
      <w:r>
        <w:rPr>
          <w:rStyle w:val="NormalTok"/>
        </w:rPr>
        <w:t xml:space="preserve"> AP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ullmodel2)</w:t>
      </w:r>
    </w:p>
    <w:p w14:paraId="7739DB77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Yds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</w:t>
      </w:r>
      <w:r>
        <w:br/>
      </w:r>
      <w:r>
        <w:rPr>
          <w:rStyle w:val="VerbatimChar"/>
        </w:rPr>
        <w:t xml:space="preserve">##     PB + AP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3488 -0.002141  0.002286  0.004519  0.016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385e+00  2.271e-02 -61.012  &lt; 2e-16 ***</w:t>
      </w:r>
      <w:r>
        <w:br/>
      </w:r>
      <w:r>
        <w:rPr>
          <w:rStyle w:val="VerbatimChar"/>
        </w:rPr>
        <w:t xml:space="preserve">## Age         -1.212e-04  2.149e-04  -0.564 0.57356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1.135e-02  2.326e-03   4.882 2.33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9.490e-03  2.752e-03   3.448 0.0007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9.965e-01  4.867e-03 204.725  &lt; 2e-16 ***</w:t>
      </w:r>
      <w:r>
        <w:br/>
      </w:r>
      <w:r>
        <w:rPr>
          <w:rStyle w:val="VerbatimChar"/>
        </w:rPr>
        <w:t xml:space="preserve">## Yds         -1.568e-06  7.174e-06  -0.219 0.82727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     -1.164e-03  1.32</w:t>
      </w:r>
      <w:r>
        <w:rPr>
          <w:rStyle w:val="VerbatimChar"/>
        </w:rPr>
        <w:t xml:space="preserve">4e-03  -0.879 0.380512    </w:t>
      </w:r>
      <w:r>
        <w:br/>
      </w:r>
      <w:r>
        <w:rPr>
          <w:rStyle w:val="VerbatimChar"/>
        </w:rPr>
        <w:t xml:space="preserve">## X1D          1.469e-04  1.541e-04   0.953 0.34180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      1.472e-02  1.033e-04 142.44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By</w:t>
      </w:r>
      <w:proofErr w:type="spellEnd"/>
      <w:r>
        <w:rPr>
          <w:rStyle w:val="VerbatimChar"/>
        </w:rPr>
        <w:t xml:space="preserve">          7.910e-04  2.148e-03   0.368 0.71316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y</w:t>
      </w:r>
      <w:proofErr w:type="spellEnd"/>
      <w:r>
        <w:rPr>
          <w:rStyle w:val="VerbatimChar"/>
        </w:rPr>
        <w:t xml:space="preserve">          7.820e-04  2.872e-03   0.272 0.7857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8066 on 178 degrees of freedom</w:t>
      </w:r>
      <w:r>
        <w:br/>
      </w:r>
      <w:r>
        <w:rPr>
          <w:rStyle w:val="VerbatimChar"/>
        </w:rPr>
        <w:t xml:space="preserve">## Multiple R-squared:  0.9993, Adjusted R-squared:  0.9992 </w:t>
      </w:r>
      <w:r>
        <w:br/>
      </w:r>
      <w:r>
        <w:rPr>
          <w:rStyle w:val="VerbatimChar"/>
        </w:rPr>
        <w:t>## F-statistic: 2.438e+04 on 10 and 178 DF,  p-value</w:t>
      </w:r>
      <w:r>
        <w:rPr>
          <w:rStyle w:val="VerbatimChar"/>
        </w:rPr>
        <w:t>: &lt; 2.2e-16</w:t>
      </w:r>
    </w:p>
    <w:p w14:paraId="7739DB78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ullmodel2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r.squared</w:t>
      </w:r>
      <w:proofErr w:type="spellEnd"/>
    </w:p>
    <w:p w14:paraId="7739DB79" w14:textId="77777777" w:rsidR="0008678C" w:rsidRDefault="00177CA0">
      <w:pPr>
        <w:pStyle w:val="SourceCode"/>
      </w:pPr>
      <w:r>
        <w:rPr>
          <w:rStyle w:val="VerbatimChar"/>
        </w:rPr>
        <w:lastRenderedPageBreak/>
        <w:t>## [1] 0.9992703</w:t>
      </w:r>
    </w:p>
    <w:p w14:paraId="7739DB7A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ullmodel2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7B" w14:textId="77777777" w:rsidR="0008678C" w:rsidRDefault="00177CA0">
      <w:pPr>
        <w:pStyle w:val="SourceCode"/>
      </w:pPr>
      <w:r>
        <w:rPr>
          <w:rStyle w:val="VerbatimChar"/>
        </w:rPr>
        <w:t>## [1] 0.9992293</w:t>
      </w:r>
    </w:p>
    <w:p w14:paraId="7739DB7C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ullmodel2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14:paraId="7739DB7D" w14:textId="77777777" w:rsidR="0008678C" w:rsidRDefault="00177CA0">
      <w:pPr>
        <w:pStyle w:val="SourceCode"/>
      </w:pPr>
      <w:r>
        <w:rPr>
          <w:rStyle w:val="VerbatimChar"/>
        </w:rPr>
        <w:t>## [1] 0.008065906</w:t>
      </w:r>
    </w:p>
    <w:p w14:paraId="7739DB7E" w14:textId="77777777" w:rsidR="0008678C" w:rsidRDefault="00177CA0">
      <w:pPr>
        <w:pStyle w:val="SourceCode"/>
      </w:pPr>
      <w:r>
        <w:rPr>
          <w:rStyle w:val="CommentTok"/>
        </w:rPr>
        <w:t>#Correlation table, assumption plots, VIF table, and added variable plot for new full mode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ullmodel2)</w:t>
      </w:r>
    </w:p>
    <w:p w14:paraId="7739DB7F" w14:textId="77777777" w:rsidR="0008678C" w:rsidRDefault="00177CA0">
      <w:pPr>
        <w:pStyle w:val="FirstParagraph"/>
      </w:pPr>
      <w:r>
        <w:rPr>
          <w:noProof/>
        </w:rPr>
        <w:lastRenderedPageBreak/>
        <w:drawing>
          <wp:inline distT="0" distB="0" distL="0" distR="0" wp14:anchorId="7739DC16" wp14:editId="7739DC17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Brennan-Poole-Regression-Analysis-Project-Exam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39DC18" wp14:editId="7739DC19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Brennan-Poole-Regression-Analysis-Project-Exam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39DC1A" wp14:editId="7739DC1B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Brennan-Poole-Regression-Analysis-Project-Exam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39DC1C" wp14:editId="7739DC1D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Brennan-Poole-Regression-Analysis-Project-Exam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80" w14:textId="77777777" w:rsidR="0008678C" w:rsidRDefault="00177CA0">
      <w:pPr>
        <w:pStyle w:val="SourceCode"/>
      </w:pP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7739DB81" w14:textId="77777777" w:rsidR="0008678C" w:rsidRDefault="00177CA0">
      <w:pPr>
        <w:pStyle w:val="SourceCode"/>
      </w:pPr>
      <w:r>
        <w:rPr>
          <w:rStyle w:val="VerbatimChar"/>
        </w:rPr>
        <w:t xml:space="preserve">##               Age         Yds         X1D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    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lnTgt</w:t>
      </w:r>
      <w:proofErr w:type="spellEnd"/>
      <w:r>
        <w:br/>
      </w:r>
      <w:r>
        <w:rPr>
          <w:rStyle w:val="VerbatimChar"/>
        </w:rPr>
        <w:lastRenderedPageBreak/>
        <w:t>## Age   1.000000000  0.02951934  0.07925708  0.003333029  0.1193617  0.06523745</w:t>
      </w:r>
      <w:r>
        <w:br/>
      </w:r>
      <w:r>
        <w:rPr>
          <w:rStyle w:val="VerbatimChar"/>
        </w:rPr>
        <w:t xml:space="preserve">## Yds   0.029519336  1.00000000  0.95994227 </w:t>
      </w:r>
      <w:r>
        <w:rPr>
          <w:rStyle w:val="VerbatimChar"/>
        </w:rPr>
        <w:t>-0.292254531  0.6550475  0.88863942</w:t>
      </w:r>
      <w:r>
        <w:br/>
      </w:r>
      <w:r>
        <w:rPr>
          <w:rStyle w:val="VerbatimChar"/>
        </w:rPr>
        <w:t>## X1D   0.079257084  0.95994227  1.00000000 -0.272856584  0.6719502  0.896013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0.003333029 -0.29225453 -0.27285658  1.000000000 -0.2374472 -0.332632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0.119361698  0.65504747  0.67195020 -0.237447197  1.0000000  0.556870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0.065237454  0.88863942  0.89601362 -0.332632085  0.5568709  1.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0.071207258  0.82689321  0.84314247  0.044497031  0.4967189  0.92691228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lnRec</w:t>
      </w:r>
      <w:proofErr w:type="spellEnd"/>
      <w:r>
        <w:br/>
      </w:r>
      <w:r>
        <w:rPr>
          <w:rStyle w:val="VerbatimChar"/>
        </w:rPr>
        <w:t>## Age   0.07120726</w:t>
      </w:r>
      <w:r>
        <w:br/>
      </w:r>
      <w:r>
        <w:rPr>
          <w:rStyle w:val="VerbatimChar"/>
        </w:rPr>
        <w:t>## Yds   0.82689321</w:t>
      </w:r>
      <w:r>
        <w:br/>
      </w:r>
      <w:r>
        <w:rPr>
          <w:rStyle w:val="VerbatimChar"/>
        </w:rPr>
        <w:t>## X1D   0.</w:t>
      </w:r>
      <w:r>
        <w:rPr>
          <w:rStyle w:val="VerbatimChar"/>
        </w:rPr>
        <w:t>8431424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0.044497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0.496718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0.9269122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1.00000000</w:t>
      </w:r>
    </w:p>
    <w:p w14:paraId="7739DB82" w14:textId="77777777" w:rsidR="0008678C" w:rsidRDefault="00177CA0">
      <w:pPr>
        <w:pStyle w:val="SourceCode"/>
      </w:pPr>
      <w:r>
        <w:rPr>
          <w:rStyle w:val="FunctionTok"/>
        </w:rPr>
        <w:t>pai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Y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NFLData</w:t>
      </w:r>
      <w:r>
        <w:rPr>
          <w:rStyle w:val="SpecialCharTok"/>
        </w:rPr>
        <w:t>$</w:t>
      </w:r>
      <w:r>
        <w:rPr>
          <w:rStyle w:val="NormalTok"/>
        </w:rPr>
        <w:t xml:space="preserve">X1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Ctch</w:t>
      </w:r>
      <w:proofErr w:type="spellEnd"/>
      <w:r>
        <w:rPr>
          <w:rStyle w:val="NormalTok"/>
        </w:rPr>
        <w:t xml:space="preserve">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upper.panel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gap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739DB83" w14:textId="77777777" w:rsidR="0008678C" w:rsidRDefault="00177CA0">
      <w:pPr>
        <w:pStyle w:val="FirstParagraph"/>
      </w:pPr>
      <w:r>
        <w:rPr>
          <w:noProof/>
        </w:rPr>
        <w:drawing>
          <wp:inline distT="0" distB="0" distL="0" distR="0" wp14:anchorId="7739DC1E" wp14:editId="7739DC1F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Brennan-Poole-Regression-Analysis-Project-Exam_files/figure-docx/unnamed-chunk-4-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9DB84" w14:textId="77777777" w:rsidR="0008678C" w:rsidRDefault="00177CA0">
      <w:pPr>
        <w:pStyle w:val="SourceCode"/>
      </w:pP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fullmodel2)</w:t>
      </w:r>
    </w:p>
    <w:p w14:paraId="7739DB85" w14:textId="77777777" w:rsidR="0008678C" w:rsidRDefault="00177CA0">
      <w:pPr>
        <w:pStyle w:val="SourceCode"/>
      </w:pPr>
      <w:r>
        <w:rPr>
          <w:rStyle w:val="VerbatimChar"/>
        </w:rPr>
        <w:lastRenderedPageBreak/>
        <w:t xml:space="preserve">##            GVIF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GVIF^(1/(2*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>## Age    1.088921  1        1.043514</w:t>
      </w:r>
      <w:r>
        <w:br/>
      </w:r>
      <w:r>
        <w:rPr>
          <w:rStyle w:val="VerbatimChar"/>
        </w:rPr>
        <w:t>## Pos    3.280311  2        1.3457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6.431010  1        2.535944</w:t>
      </w:r>
      <w:r>
        <w:br/>
      </w:r>
      <w:r>
        <w:rPr>
          <w:rStyle w:val="VerbatimChar"/>
        </w:rPr>
        <w:t>## Yds   16.198282  1        4.0247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.954849  1        1.398159</w:t>
      </w:r>
      <w:r>
        <w:br/>
      </w:r>
      <w:r>
        <w:rPr>
          <w:rStyle w:val="VerbatimChar"/>
        </w:rPr>
        <w:t xml:space="preserve">## X1D   16.863383  1        </w:t>
      </w:r>
      <w:r>
        <w:rPr>
          <w:rStyle w:val="VerbatimChar"/>
        </w:rPr>
        <w:t>4.1065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.940222  1        1.392919</w:t>
      </w:r>
      <w:r>
        <w:br/>
      </w:r>
      <w:r>
        <w:rPr>
          <w:rStyle w:val="VerbatimChar"/>
        </w:rPr>
        <w:t>## PB     2.067321  1        1.437818</w:t>
      </w:r>
      <w:r>
        <w:br/>
      </w:r>
      <w:r>
        <w:rPr>
          <w:rStyle w:val="VerbatimChar"/>
        </w:rPr>
        <w:t>## AP     2.167355  1        1.472194</w:t>
      </w:r>
    </w:p>
    <w:p w14:paraId="7739DB86" w14:textId="77777777" w:rsidR="0008678C" w:rsidRDefault="00177CA0">
      <w:pPr>
        <w:pStyle w:val="SourceCode"/>
      </w:pPr>
      <w:r>
        <w:rPr>
          <w:rStyle w:val="CommentTok"/>
        </w:rPr>
        <w:t>#Standardized residual, leverage, and cook's distance for all 3 outliers</w:t>
      </w:r>
      <w:r>
        <w:br/>
      </w:r>
      <w:r>
        <w:br/>
      </w:r>
      <w:r>
        <w:rPr>
          <w:rStyle w:val="CommentTok"/>
        </w:rPr>
        <w:t>#Model with observation 49</w:t>
      </w:r>
      <w:r>
        <w:br/>
      </w:r>
      <w:r>
        <w:rPr>
          <w:rStyle w:val="NormalTok"/>
        </w:rPr>
        <w:t xml:space="preserve">outlier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Rec</w:t>
      </w:r>
      <w:proofErr w:type="spellEnd"/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ubse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FunctionTok"/>
        </w:rPr>
        <w:t>rstandard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49</w:t>
      </w:r>
      <w:r>
        <w:rPr>
          <w:rStyle w:val="NormalTok"/>
        </w:rPr>
        <w:t>]</w:t>
      </w:r>
    </w:p>
    <w:p w14:paraId="7739DB87" w14:textId="77777777" w:rsidR="0008678C" w:rsidRDefault="00177CA0">
      <w:pPr>
        <w:pStyle w:val="SourceCode"/>
      </w:pPr>
      <w:r>
        <w:rPr>
          <w:rStyle w:val="VerbatimChar"/>
        </w:rPr>
        <w:t xml:space="preserve">##       49 </w:t>
      </w:r>
      <w:r>
        <w:br/>
      </w:r>
      <w:r>
        <w:rPr>
          <w:rStyle w:val="VerbatimChar"/>
        </w:rPr>
        <w:t>## -4.19518</w:t>
      </w:r>
    </w:p>
    <w:p w14:paraId="7739DB88" w14:textId="77777777" w:rsidR="0008678C" w:rsidRDefault="00177CA0">
      <w:pPr>
        <w:pStyle w:val="SourceCode"/>
      </w:pP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49</w:t>
      </w:r>
      <w:r>
        <w:rPr>
          <w:rStyle w:val="NormalTok"/>
        </w:rPr>
        <w:t>]</w:t>
      </w:r>
    </w:p>
    <w:p w14:paraId="7739DB89" w14:textId="77777777" w:rsidR="0008678C" w:rsidRDefault="00177CA0">
      <w:pPr>
        <w:pStyle w:val="SourceCode"/>
      </w:pPr>
      <w:r>
        <w:rPr>
          <w:rStyle w:val="VerbatimChar"/>
        </w:rPr>
        <w:t xml:space="preserve">##         49 </w:t>
      </w:r>
      <w:r>
        <w:br/>
      </w:r>
      <w:r>
        <w:rPr>
          <w:rStyle w:val="VerbatimChar"/>
        </w:rPr>
        <w:t>## 0.06313881</w:t>
      </w:r>
    </w:p>
    <w:p w14:paraId="7739DB8A" w14:textId="77777777" w:rsidR="0008678C" w:rsidRDefault="00177CA0">
      <w:pPr>
        <w:pStyle w:val="SourceCode"/>
      </w:pP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49</w:t>
      </w:r>
      <w:r>
        <w:rPr>
          <w:rStyle w:val="NormalTok"/>
        </w:rPr>
        <w:t>]</w:t>
      </w:r>
    </w:p>
    <w:p w14:paraId="7739DB8B" w14:textId="77777777" w:rsidR="0008678C" w:rsidRDefault="00177CA0">
      <w:pPr>
        <w:pStyle w:val="SourceCode"/>
      </w:pPr>
      <w:r>
        <w:rPr>
          <w:rStyle w:val="VerbatimChar"/>
        </w:rPr>
        <w:t xml:space="preserve">##        49 </w:t>
      </w:r>
      <w:r>
        <w:br/>
      </w:r>
      <w:r>
        <w:rPr>
          <w:rStyle w:val="VerbatimChar"/>
        </w:rPr>
        <w:t>## 0.1078275</w:t>
      </w:r>
    </w:p>
    <w:p w14:paraId="7739DB8C" w14:textId="77777777" w:rsidR="0008678C" w:rsidRDefault="00177CA0">
      <w:pPr>
        <w:pStyle w:val="SourceCode"/>
      </w:pPr>
      <w:r>
        <w:rPr>
          <w:rStyle w:val="CommentTok"/>
        </w:rPr>
        <w:t>#Model with observation 76</w:t>
      </w:r>
      <w:r>
        <w:br/>
      </w:r>
      <w:r>
        <w:rPr>
          <w:rStyle w:val="NormalTok"/>
        </w:rPr>
        <w:t xml:space="preserve">outlier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Rec</w:t>
      </w:r>
      <w:proofErr w:type="spellEnd"/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ubse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FunctionTok"/>
        </w:rPr>
        <w:t>rstandard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76</w:t>
      </w:r>
      <w:r>
        <w:rPr>
          <w:rStyle w:val="NormalTok"/>
        </w:rPr>
        <w:t>]</w:t>
      </w:r>
    </w:p>
    <w:p w14:paraId="7739DB8D" w14:textId="77777777" w:rsidR="0008678C" w:rsidRDefault="00177CA0">
      <w:pPr>
        <w:pStyle w:val="SourceCode"/>
      </w:pPr>
      <w:r>
        <w:rPr>
          <w:rStyle w:val="VerbatimChar"/>
        </w:rPr>
        <w:t xml:space="preserve">##         80 </w:t>
      </w:r>
      <w:r>
        <w:br/>
      </w:r>
      <w:r>
        <w:rPr>
          <w:rStyle w:val="VerbatimChar"/>
        </w:rPr>
        <w:t>## -0.5210353</w:t>
      </w:r>
    </w:p>
    <w:p w14:paraId="7739DB8E" w14:textId="77777777" w:rsidR="0008678C" w:rsidRDefault="00177CA0">
      <w:pPr>
        <w:pStyle w:val="SourceCode"/>
      </w:pP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76</w:t>
      </w:r>
      <w:r>
        <w:rPr>
          <w:rStyle w:val="NormalTok"/>
        </w:rPr>
        <w:t>]</w:t>
      </w:r>
    </w:p>
    <w:p w14:paraId="7739DB8F" w14:textId="77777777" w:rsidR="0008678C" w:rsidRDefault="00177CA0">
      <w:pPr>
        <w:pStyle w:val="SourceCode"/>
      </w:pPr>
      <w:r>
        <w:rPr>
          <w:rStyle w:val="VerbatimChar"/>
        </w:rPr>
        <w:t xml:space="preserve">##         80 </w:t>
      </w:r>
      <w:r>
        <w:br/>
      </w:r>
      <w:r>
        <w:rPr>
          <w:rStyle w:val="VerbatimChar"/>
        </w:rPr>
        <w:t>## 0.02456713</w:t>
      </w:r>
    </w:p>
    <w:p w14:paraId="7739DB90" w14:textId="77777777" w:rsidR="0008678C" w:rsidRDefault="00177CA0">
      <w:pPr>
        <w:pStyle w:val="SourceCode"/>
      </w:pP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76</w:t>
      </w:r>
      <w:r>
        <w:rPr>
          <w:rStyle w:val="NormalTok"/>
        </w:rPr>
        <w:t>]</w:t>
      </w:r>
    </w:p>
    <w:p w14:paraId="7739DB91" w14:textId="77777777" w:rsidR="0008678C" w:rsidRDefault="00177CA0">
      <w:pPr>
        <w:pStyle w:val="SourceCode"/>
      </w:pPr>
      <w:r>
        <w:rPr>
          <w:rStyle w:val="VerbatimChar"/>
        </w:rPr>
        <w:t xml:space="preserve">##           80 </w:t>
      </w:r>
      <w:r>
        <w:br/>
      </w:r>
      <w:r>
        <w:rPr>
          <w:rStyle w:val="VerbatimChar"/>
        </w:rPr>
        <w:t>## 0.0006215823</w:t>
      </w:r>
    </w:p>
    <w:p w14:paraId="7739DB92" w14:textId="77777777" w:rsidR="0008678C" w:rsidRDefault="00177CA0">
      <w:pPr>
        <w:pStyle w:val="SourceCode"/>
      </w:pPr>
      <w:r>
        <w:rPr>
          <w:rStyle w:val="CommentTok"/>
        </w:rPr>
        <w:t>#Model with observation 97</w:t>
      </w:r>
      <w:r>
        <w:br/>
      </w:r>
      <w:r>
        <w:rPr>
          <w:rStyle w:val="NormalTok"/>
        </w:rPr>
        <w:t xml:space="preserve">outlier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Rec</w:t>
      </w:r>
      <w:proofErr w:type="spellEnd"/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ubse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))</w:t>
      </w:r>
      <w:r>
        <w:br/>
      </w:r>
      <w:r>
        <w:lastRenderedPageBreak/>
        <w:br/>
      </w:r>
      <w:proofErr w:type="spellStart"/>
      <w:r>
        <w:rPr>
          <w:rStyle w:val="FunctionTok"/>
        </w:rPr>
        <w:t>rstandard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97</w:t>
      </w:r>
      <w:r>
        <w:rPr>
          <w:rStyle w:val="NormalTok"/>
        </w:rPr>
        <w:t>]</w:t>
      </w:r>
    </w:p>
    <w:p w14:paraId="7739DB93" w14:textId="77777777" w:rsidR="0008678C" w:rsidRDefault="00177CA0">
      <w:pPr>
        <w:pStyle w:val="SourceCode"/>
      </w:pPr>
      <w:r>
        <w:rPr>
          <w:rStyle w:val="VerbatimChar"/>
        </w:rPr>
        <w:t xml:space="preserve">##       105 </w:t>
      </w:r>
      <w:r>
        <w:br/>
      </w:r>
      <w:r>
        <w:rPr>
          <w:rStyle w:val="VerbatimChar"/>
        </w:rPr>
        <w:t>## -1.139965</w:t>
      </w:r>
    </w:p>
    <w:p w14:paraId="7739DB94" w14:textId="77777777" w:rsidR="0008678C" w:rsidRDefault="00177CA0">
      <w:pPr>
        <w:pStyle w:val="SourceCode"/>
      </w:pP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97</w:t>
      </w:r>
      <w:r>
        <w:rPr>
          <w:rStyle w:val="NormalTok"/>
        </w:rPr>
        <w:t>]</w:t>
      </w:r>
    </w:p>
    <w:p w14:paraId="7739DB95" w14:textId="77777777" w:rsidR="0008678C" w:rsidRDefault="00177CA0">
      <w:pPr>
        <w:pStyle w:val="SourceCode"/>
      </w:pPr>
      <w:r>
        <w:rPr>
          <w:rStyle w:val="VerbatimChar"/>
        </w:rPr>
        <w:t xml:space="preserve">##        105 </w:t>
      </w:r>
      <w:r>
        <w:br/>
      </w:r>
      <w:r>
        <w:rPr>
          <w:rStyle w:val="VerbatimChar"/>
        </w:rPr>
        <w:t>## 0.09764723</w:t>
      </w:r>
    </w:p>
    <w:p w14:paraId="7739DB96" w14:textId="77777777" w:rsidR="0008678C" w:rsidRDefault="00177CA0">
      <w:pPr>
        <w:pStyle w:val="SourceCode"/>
      </w:pP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outliermodel1)[</w:t>
      </w:r>
      <w:r>
        <w:rPr>
          <w:rStyle w:val="DecValTok"/>
        </w:rPr>
        <w:t>97</w:t>
      </w:r>
      <w:r>
        <w:rPr>
          <w:rStyle w:val="NormalTok"/>
        </w:rPr>
        <w:t>]</w:t>
      </w:r>
    </w:p>
    <w:p w14:paraId="7739DB97" w14:textId="77777777" w:rsidR="0008678C" w:rsidRDefault="00177CA0">
      <w:pPr>
        <w:pStyle w:val="SourceCode"/>
      </w:pPr>
      <w:r>
        <w:rPr>
          <w:rStyle w:val="VerbatimChar"/>
        </w:rPr>
        <w:t xml:space="preserve">##        105 </w:t>
      </w:r>
      <w:r>
        <w:br/>
      </w:r>
      <w:r>
        <w:rPr>
          <w:rStyle w:val="VerbatimChar"/>
        </w:rPr>
        <w:t>## 0.01278421</w:t>
      </w:r>
    </w:p>
    <w:p w14:paraId="7739DB98" w14:textId="77777777" w:rsidR="0008678C" w:rsidRDefault="00177CA0">
      <w:pPr>
        <w:pStyle w:val="SourceCode"/>
      </w:pPr>
      <w:proofErr w:type="spellStart"/>
      <w:r>
        <w:rPr>
          <w:rStyle w:val="FunctionTok"/>
        </w:rPr>
        <w:t>qf</w:t>
      </w:r>
      <w:proofErr w:type="spellEnd"/>
      <w:r>
        <w:rPr>
          <w:rStyle w:val="NormalTok"/>
        </w:rPr>
        <w:t>(.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7</w:t>
      </w:r>
      <w:r>
        <w:rPr>
          <w:rStyle w:val="NormalTok"/>
        </w:rPr>
        <w:t>)</w:t>
      </w:r>
    </w:p>
    <w:p w14:paraId="7739DB99" w14:textId="77777777" w:rsidR="0008678C" w:rsidRDefault="00177CA0">
      <w:pPr>
        <w:pStyle w:val="SourceCode"/>
      </w:pPr>
      <w:r>
        <w:rPr>
          <w:rStyle w:val="VerbatimChar"/>
        </w:rPr>
        <w:t>## [1] 1.88162</w:t>
      </w:r>
    </w:p>
    <w:p w14:paraId="7739DB9A" w14:textId="77777777" w:rsidR="0008678C" w:rsidRDefault="00177CA0">
      <w:pPr>
        <w:pStyle w:val="SourceCode"/>
      </w:pPr>
      <w:r>
        <w:rPr>
          <w:rStyle w:val="CommentTok"/>
        </w:rPr>
        <w:t>#Confidence Interval</w:t>
      </w:r>
      <w:r>
        <w:br/>
      </w:r>
      <w:r>
        <w:br/>
      </w:r>
      <w:proofErr w:type="spellStart"/>
      <w:r>
        <w:rPr>
          <w:rStyle w:val="NormalTok"/>
        </w:rPr>
        <w:t>sample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Rec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ample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Rec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amplesiz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Re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ample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siz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f</w:t>
      </w:r>
      <w:proofErr w:type="spellEnd"/>
      <w:r>
        <w:rPr>
          <w:rStyle w:val="AttributeTok"/>
        </w:rPr>
        <w:t>=</w:t>
      </w:r>
      <w:r>
        <w:rPr>
          <w:rStyle w:val="NormalTok"/>
        </w:rPr>
        <w:t>(samplesize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lower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me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t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sample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pper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me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t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samples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ter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lowerbou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perbou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terval</w:t>
      </w:r>
    </w:p>
    <w:p w14:paraId="7739DB9B" w14:textId="77777777" w:rsidR="0008678C" w:rsidRDefault="00177CA0">
      <w:pPr>
        <w:pStyle w:val="SourceCode"/>
      </w:pPr>
      <w:r>
        <w:rPr>
          <w:rStyle w:val="VerbatimChar"/>
        </w:rPr>
        <w:t>## [1] 64.94253 70.82467</w:t>
      </w:r>
    </w:p>
    <w:p w14:paraId="7739DB9C" w14:textId="77777777" w:rsidR="0008678C" w:rsidRDefault="00177CA0">
      <w:pPr>
        <w:pStyle w:val="SourceCode"/>
      </w:pPr>
      <w:r>
        <w:rPr>
          <w:rStyle w:val="CommentTok"/>
        </w:rPr>
        <w:t>#Forward Selection</w:t>
      </w:r>
      <w:r>
        <w:br/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IC as selection criteria</w:t>
      </w:r>
      <w:r>
        <w:br/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14:paraId="7739DB9D" w14:textId="77777777" w:rsidR="0008678C" w:rsidRDefault="00177CA0">
      <w:pPr>
        <w:pStyle w:val="SourceCode"/>
      </w:pPr>
      <w:r>
        <w:rPr>
          <w:rStyle w:val="VerbatimChar"/>
        </w:rPr>
        <w:t>## Start:  AIC=-466.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3.6354  2.2351 -834.68</w:t>
      </w:r>
      <w:r>
        <w:br/>
      </w:r>
      <w:r>
        <w:rPr>
          <w:rStyle w:val="VerbatimChar"/>
        </w:rPr>
        <w:t>## + X1D    1   11.2821  4.5883 -698.75</w:t>
      </w:r>
      <w:r>
        <w:br/>
      </w:r>
      <w:r>
        <w:rPr>
          <w:rStyle w:val="VerbatimChar"/>
        </w:rPr>
        <w:t xml:space="preserve">## + Yds    1   10.8515  5.0190 </w:t>
      </w:r>
      <w:r>
        <w:rPr>
          <w:rStyle w:val="VerbatimChar"/>
        </w:rPr>
        <w:t>-681.7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 3.9157 11.9547 -517.76</w:t>
      </w:r>
      <w:r>
        <w:br/>
      </w:r>
      <w:r>
        <w:rPr>
          <w:rStyle w:val="VerbatimChar"/>
        </w:rPr>
        <w:lastRenderedPageBreak/>
        <w:t>## + PB     1    3.4242 12.4463 -510.14</w:t>
      </w:r>
      <w:r>
        <w:br/>
      </w:r>
      <w:r>
        <w:rPr>
          <w:rStyle w:val="VerbatimChar"/>
        </w:rPr>
        <w:t>## + AP     1    2.5995 13.2710 -498.02</w:t>
      </w:r>
      <w:r>
        <w:br/>
      </w:r>
      <w:r>
        <w:rPr>
          <w:rStyle w:val="VerbatimChar"/>
        </w:rPr>
        <w:t>## + Pos    2    1.4651 14.4053 -480.51</w:t>
      </w:r>
      <w:r>
        <w:br/>
      </w:r>
      <w:r>
        <w:rPr>
          <w:rStyle w:val="VerbatimChar"/>
        </w:rPr>
        <w:t>## &lt;none&gt;               15.8704 -466.21</w:t>
      </w:r>
      <w:r>
        <w:br/>
      </w:r>
      <w:r>
        <w:rPr>
          <w:rStyle w:val="VerbatimChar"/>
        </w:rPr>
        <w:t>## + Age    1    0.0805 15.7900 -465.1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0.0314 15.8390 -46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34.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2.22134 0.01376 -1794.81</w:t>
      </w:r>
      <w:r>
        <w:br/>
      </w:r>
      <w:r>
        <w:rPr>
          <w:rStyle w:val="VerbatimChar"/>
        </w:rPr>
        <w:t>## + Pos    2   0.73795 1.49714  -906.42</w:t>
      </w:r>
      <w:r>
        <w:br/>
      </w:r>
      <w:r>
        <w:rPr>
          <w:rStyle w:val="VerbatimChar"/>
        </w:rPr>
        <w:t>## + PB     1   0.07567 2.15943  -839.19</w:t>
      </w:r>
      <w:r>
        <w:br/>
      </w:r>
      <w:r>
        <w:rPr>
          <w:rStyle w:val="VerbatimChar"/>
        </w:rPr>
        <w:t>## + AP     1</w:t>
      </w:r>
      <w:r>
        <w:rPr>
          <w:rStyle w:val="VerbatimChar"/>
        </w:rPr>
        <w:t xml:space="preserve">   0.04215 2.19295  -836.28</w:t>
      </w:r>
      <w:r>
        <w:br/>
      </w:r>
      <w:r>
        <w:rPr>
          <w:rStyle w:val="VerbatimChar"/>
        </w:rPr>
        <w:t>## &lt;none&gt;               2.23509  -834.68</w:t>
      </w:r>
      <w:r>
        <w:br/>
      </w:r>
      <w:r>
        <w:rPr>
          <w:rStyle w:val="VerbatimChar"/>
        </w:rPr>
        <w:t>## + X1D    1   0.01281 2.22228  -833.7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870 2.22639  -833.42</w:t>
      </w:r>
      <w:r>
        <w:br/>
      </w:r>
      <w:r>
        <w:rPr>
          <w:rStyle w:val="VerbatimChar"/>
        </w:rPr>
        <w:t>## + Age    1   0.00184 2.23325  -832.84</w:t>
      </w:r>
      <w:r>
        <w:br/>
      </w:r>
      <w:r>
        <w:rPr>
          <w:rStyle w:val="VerbatimChar"/>
        </w:rPr>
        <w:t>## + Yds    1   0.00077 2.23432  -832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94.8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>## + Pos   2 0.00199383 0.011761 -1820.4</w:t>
      </w:r>
      <w:r>
        <w:br/>
      </w:r>
      <w:r>
        <w:rPr>
          <w:rStyle w:val="VerbatimChar"/>
        </w:rPr>
        <w:t>## + X1D   1 0.00055657 0.013199 -1800.6</w:t>
      </w:r>
      <w:r>
        <w:br/>
      </w:r>
      <w:r>
        <w:rPr>
          <w:rStyle w:val="VerbatimChar"/>
        </w:rPr>
        <w:t>## + Yds   1 0.00026649 0.013489 -1796.5</w:t>
      </w:r>
      <w:r>
        <w:br/>
      </w:r>
      <w:r>
        <w:rPr>
          <w:rStyle w:val="VerbatimChar"/>
        </w:rPr>
        <w:t>## &lt;none&gt;               0.013755 -1794.8</w:t>
      </w:r>
      <w:r>
        <w:br/>
      </w:r>
      <w:r>
        <w:rPr>
          <w:rStyle w:val="VerbatimChar"/>
        </w:rPr>
        <w:t>## + AP    1 0.000</w:t>
      </w:r>
      <w:r>
        <w:rPr>
          <w:rStyle w:val="VerbatimChar"/>
        </w:rPr>
        <w:t>04675 0.013708 -1793.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0.00003682 0.013718 -1793.3</w:t>
      </w:r>
      <w:r>
        <w:br/>
      </w:r>
      <w:r>
        <w:rPr>
          <w:rStyle w:val="VerbatimChar"/>
        </w:rPr>
        <w:t>## + PB    1 0.00003056 0.013725 -1793.2</w:t>
      </w:r>
      <w:r>
        <w:br/>
      </w:r>
      <w:r>
        <w:rPr>
          <w:rStyle w:val="VerbatimChar"/>
        </w:rPr>
        <w:t>## + Age   1 0.00001039 0.013745 -179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20.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&lt;none&gt;               0.011761 -1820.4</w:t>
      </w:r>
      <w:r>
        <w:br/>
      </w:r>
      <w:r>
        <w:rPr>
          <w:rStyle w:val="VerbatimChar"/>
        </w:rPr>
        <w:t>## + X1D   1 8.8371e-05 0.011673 -1819.8</w:t>
      </w:r>
      <w:r>
        <w:br/>
      </w:r>
      <w:r>
        <w:rPr>
          <w:rStyle w:val="VerbatimChar"/>
        </w:rPr>
        <w:t>## + Yds   1 5.0363e-05 0.011711 -1819.2</w:t>
      </w:r>
      <w:r>
        <w:br/>
      </w:r>
      <w:r>
        <w:rPr>
          <w:rStyle w:val="VerbatimChar"/>
        </w:rPr>
        <w:t>## + AP    1 4.6974e-05 0.011714 -1819.2</w:t>
      </w:r>
      <w:r>
        <w:br/>
      </w:r>
      <w:r>
        <w:rPr>
          <w:rStyle w:val="VerbatimChar"/>
        </w:rPr>
        <w:t>## + PB    1 4.4348e-05 0.011717 -1819.1</w:t>
      </w:r>
      <w:r>
        <w:br/>
      </w:r>
      <w:r>
        <w:rPr>
          <w:rStyle w:val="VerbatimChar"/>
        </w:rPr>
        <w:t>## + Age   1 2.1714e-05 0.011740 -1818.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3.9500e-06 0.011757 -1818.5</w:t>
      </w:r>
    </w:p>
    <w:p w14:paraId="7739DB9E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Pos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-1.40937      1.00098      0.01476      0.01175      0.01014</w:t>
      </w:r>
    </w:p>
    <w:p w14:paraId="7739DB9F" w14:textId="77777777" w:rsidR="0008678C" w:rsidRDefault="00177CA0">
      <w:pPr>
        <w:pStyle w:val="SourceCode"/>
      </w:pP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14:paraId="7739DBA0" w14:textId="77777777" w:rsidR="0008678C" w:rsidRDefault="00177CA0">
      <w:pPr>
        <w:pStyle w:val="SourceCode"/>
      </w:pPr>
      <w:r>
        <w:rPr>
          <w:rStyle w:val="VerbatimChar"/>
        </w:rPr>
        <w:t>## Start:  AIC=-466.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3.6354  2.2351 -834.68</w:t>
      </w:r>
      <w:r>
        <w:br/>
      </w:r>
      <w:r>
        <w:rPr>
          <w:rStyle w:val="VerbatimChar"/>
        </w:rPr>
        <w:t>## + X1D    1   11.2821  4.5883 -698.75</w:t>
      </w:r>
      <w:r>
        <w:br/>
      </w:r>
      <w:r>
        <w:rPr>
          <w:rStyle w:val="VerbatimChar"/>
        </w:rPr>
        <w:t>## + Yds    1   10.8515  5.0190 -681.7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 3.9157 11.9547 -517.76</w:t>
      </w:r>
      <w:r>
        <w:br/>
      </w:r>
      <w:r>
        <w:rPr>
          <w:rStyle w:val="VerbatimChar"/>
        </w:rPr>
        <w:t>## + PB     1    3.4242 12.4463 -510.14</w:t>
      </w:r>
      <w:r>
        <w:br/>
      </w:r>
      <w:r>
        <w:rPr>
          <w:rStyle w:val="VerbatimChar"/>
        </w:rPr>
        <w:t>## + AP     1    2.5995 13.2710 -498.02</w:t>
      </w:r>
      <w:r>
        <w:br/>
      </w:r>
      <w:r>
        <w:rPr>
          <w:rStyle w:val="VerbatimChar"/>
        </w:rPr>
        <w:t>## + Pos    2    1.4651 14.4053 -480.51</w:t>
      </w:r>
      <w:r>
        <w:br/>
      </w:r>
      <w:r>
        <w:rPr>
          <w:rStyle w:val="VerbatimChar"/>
        </w:rPr>
        <w:t>## &lt;none&gt;               15.8704 -466.21</w:t>
      </w:r>
      <w:r>
        <w:br/>
      </w:r>
      <w:r>
        <w:rPr>
          <w:rStyle w:val="VerbatimChar"/>
        </w:rPr>
        <w:t>## + Age    1    0.0805 15.7900 -465.1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0.0314 15.8390 -46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34.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2.22134 0.01376 -1794.81</w:t>
      </w:r>
      <w:r>
        <w:br/>
      </w:r>
      <w:r>
        <w:rPr>
          <w:rStyle w:val="VerbatimChar"/>
        </w:rPr>
        <w:t xml:space="preserve">## + Pos    2   0.73795 1.49714  </w:t>
      </w:r>
      <w:r>
        <w:rPr>
          <w:rStyle w:val="VerbatimChar"/>
        </w:rPr>
        <w:t>-906.42</w:t>
      </w:r>
      <w:r>
        <w:br/>
      </w:r>
      <w:r>
        <w:rPr>
          <w:rStyle w:val="VerbatimChar"/>
        </w:rPr>
        <w:t>## + PB     1   0.07567 2.15943  -839.19</w:t>
      </w:r>
      <w:r>
        <w:br/>
      </w:r>
      <w:r>
        <w:rPr>
          <w:rStyle w:val="VerbatimChar"/>
        </w:rPr>
        <w:t>## + AP     1   0.04215 2.19295  -836.28</w:t>
      </w:r>
      <w:r>
        <w:br/>
      </w:r>
      <w:r>
        <w:rPr>
          <w:rStyle w:val="VerbatimChar"/>
        </w:rPr>
        <w:t>## &lt;none&gt;               2.23509  -834.68</w:t>
      </w:r>
      <w:r>
        <w:br/>
      </w:r>
      <w:r>
        <w:rPr>
          <w:rStyle w:val="VerbatimChar"/>
        </w:rPr>
        <w:t>## + X1D    1   0.01281 2.22228  -833.7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870 2.22639  -833.42</w:t>
      </w:r>
      <w:r>
        <w:br/>
      </w:r>
      <w:r>
        <w:rPr>
          <w:rStyle w:val="VerbatimChar"/>
        </w:rPr>
        <w:t>## + Age    1   0.00184 2.23325  -832.84</w:t>
      </w:r>
      <w:r>
        <w:br/>
      </w:r>
      <w:r>
        <w:rPr>
          <w:rStyle w:val="VerbatimChar"/>
        </w:rPr>
        <w:t>## + Yds    1   0.00077 2.23432  -832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94.8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>## + Pos   2 0.00199383 0.011761 -1820.4</w:t>
      </w:r>
      <w:r>
        <w:br/>
      </w:r>
      <w:r>
        <w:rPr>
          <w:rStyle w:val="VerbatimChar"/>
        </w:rPr>
        <w:t>## + X1D   1 0.00055657 0.013199 -1800.6</w:t>
      </w:r>
      <w:r>
        <w:br/>
      </w:r>
      <w:r>
        <w:rPr>
          <w:rStyle w:val="VerbatimChar"/>
        </w:rPr>
        <w:t>## + Yds   1 0.00026649 0.013489 -1796</w:t>
      </w:r>
      <w:r>
        <w:rPr>
          <w:rStyle w:val="VerbatimChar"/>
        </w:rPr>
        <w:t>.5</w:t>
      </w:r>
      <w:r>
        <w:br/>
      </w:r>
      <w:r>
        <w:rPr>
          <w:rStyle w:val="VerbatimChar"/>
        </w:rPr>
        <w:t>## &lt;none&gt;               0.013755 -1794.8</w:t>
      </w:r>
      <w:r>
        <w:br/>
      </w:r>
      <w:r>
        <w:rPr>
          <w:rStyle w:val="VerbatimChar"/>
        </w:rPr>
        <w:t>## + AP    1 0.00004675 0.013708 -1793.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0.00003682 0.013718 -1793.3</w:t>
      </w:r>
      <w:r>
        <w:br/>
      </w:r>
      <w:r>
        <w:rPr>
          <w:rStyle w:val="VerbatimChar"/>
        </w:rPr>
        <w:t>## + PB    1 0.00003056 0.013725 -1793.2</w:t>
      </w:r>
      <w:r>
        <w:br/>
      </w:r>
      <w:r>
        <w:rPr>
          <w:rStyle w:val="VerbatimChar"/>
        </w:rPr>
        <w:t>## + Age   1 0.00001039 0.013745 -179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20.4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>## &lt;none&gt;               0.011761 -1820.4</w:t>
      </w:r>
      <w:r>
        <w:br/>
      </w:r>
      <w:r>
        <w:rPr>
          <w:rStyle w:val="VerbatimChar"/>
        </w:rPr>
        <w:t>## + X1D   1 8.8371e-05 0.011673 -1819.8</w:t>
      </w:r>
      <w:r>
        <w:br/>
      </w:r>
      <w:r>
        <w:rPr>
          <w:rStyle w:val="VerbatimChar"/>
        </w:rPr>
        <w:t>## + Yds   1 5.0363e-05 0.011711 -1819.2</w:t>
      </w:r>
      <w:r>
        <w:br/>
      </w:r>
      <w:r>
        <w:rPr>
          <w:rStyle w:val="VerbatimChar"/>
        </w:rPr>
        <w:t>## + AP    1 4.6974e-05 0.011714 -1819.2</w:t>
      </w:r>
      <w:r>
        <w:br/>
      </w:r>
      <w:r>
        <w:rPr>
          <w:rStyle w:val="VerbatimChar"/>
        </w:rPr>
        <w:t>## + PB    1 4.4348e-05 0.011717 -1819</w:t>
      </w:r>
      <w:r>
        <w:rPr>
          <w:rStyle w:val="VerbatimChar"/>
        </w:rPr>
        <w:t>.1</w:t>
      </w:r>
      <w:r>
        <w:br/>
      </w:r>
      <w:r>
        <w:rPr>
          <w:rStyle w:val="VerbatimChar"/>
        </w:rPr>
        <w:t>## + Age   1 2.1714e-05 0.011740 -1818.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3.9500e-06 0.011757 -1818.5</w:t>
      </w:r>
    </w:p>
    <w:p w14:paraId="7739DBA1" w14:textId="77777777" w:rsidR="0008678C" w:rsidRDefault="00177CA0">
      <w:pPr>
        <w:pStyle w:val="SourceCode"/>
      </w:pPr>
      <w:proofErr w:type="spellStart"/>
      <w:r>
        <w:rPr>
          <w:rStyle w:val="NormalTok"/>
        </w:rPr>
        <w:t>forwardmodel</w:t>
      </w:r>
      <w:proofErr w:type="spellEnd"/>
    </w:p>
    <w:p w14:paraId="7739DBA2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Pos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-1.40937      1.00098      0.01476      0.01175      0.01014</w:t>
      </w:r>
    </w:p>
    <w:p w14:paraId="7739DBA3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>)</w:t>
      </w:r>
    </w:p>
    <w:p w14:paraId="7739DBA4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Pos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3914 -0.002325  0.002629  0.004426  0.0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409e+00  1.227e-02 -114.84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1.001e+00  2.232e-03  448.55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      1.476e-02  9.682e-05  152.44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1.175e-02  2.109e-03    5.574 8.7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1.014e-02  2.328e-03    4.356 2.2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 standard error: 0.007995 on 184 degrees of freedom</w:t>
      </w:r>
      <w:r>
        <w:br/>
      </w:r>
      <w:r>
        <w:rPr>
          <w:rStyle w:val="VerbatimChar"/>
        </w:rPr>
        <w:t xml:space="preserve">## Multiple R-squared:  0.9993, Adjusted R-squared:  0.9992 </w:t>
      </w:r>
      <w:r>
        <w:br/>
      </w:r>
      <w:r>
        <w:rPr>
          <w:rStyle w:val="VerbatimChar"/>
        </w:rPr>
        <w:t>## F-statistic: 6.203e+04 on 4 and 184 DF,  p-value: &lt; 2.2e-16</w:t>
      </w:r>
    </w:p>
    <w:p w14:paraId="7739DBA5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r.squared</w:t>
      </w:r>
      <w:proofErr w:type="spellEnd"/>
    </w:p>
    <w:p w14:paraId="7739DBA6" w14:textId="77777777" w:rsidR="0008678C" w:rsidRDefault="00177CA0">
      <w:pPr>
        <w:pStyle w:val="SourceCode"/>
      </w:pPr>
      <w:r>
        <w:rPr>
          <w:rStyle w:val="VerbatimChar"/>
        </w:rPr>
        <w:t>## [1] 0.9992589</w:t>
      </w:r>
    </w:p>
    <w:p w14:paraId="7739DBA7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A8" w14:textId="77777777" w:rsidR="0008678C" w:rsidRDefault="00177CA0">
      <w:pPr>
        <w:pStyle w:val="SourceCode"/>
      </w:pPr>
      <w:r>
        <w:rPr>
          <w:rStyle w:val="VerbatimChar"/>
        </w:rPr>
        <w:t>## [1] 0.9992428</w:t>
      </w:r>
    </w:p>
    <w:p w14:paraId="7739DBA9" w14:textId="77777777" w:rsidR="0008678C" w:rsidRDefault="00177CA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14:paraId="7739DBAA" w14:textId="77777777" w:rsidR="0008678C" w:rsidRDefault="00177CA0">
      <w:pPr>
        <w:pStyle w:val="SourceCode"/>
      </w:pPr>
      <w:r>
        <w:rPr>
          <w:rStyle w:val="VerbatimChar"/>
        </w:rPr>
        <w:t>## [1] 0.007995028</w:t>
      </w:r>
    </w:p>
    <w:p w14:paraId="7739DBAB" w14:textId="77777777" w:rsidR="0008678C" w:rsidRDefault="00177CA0">
      <w:pPr>
        <w:pStyle w:val="SourceCode"/>
      </w:pPr>
      <w:r>
        <w:rPr>
          <w:rStyle w:val="CommentTok"/>
        </w:rPr>
        <w:t>#BIC as selection criteria</w:t>
      </w:r>
      <w:r>
        <w:br/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87</w:t>
      </w:r>
      <w:r>
        <w:rPr>
          <w:rStyle w:val="NormalTok"/>
        </w:rPr>
        <w:t xml:space="preserve">)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14:paraId="7739DBAC" w14:textId="77777777" w:rsidR="0008678C" w:rsidRDefault="00177CA0">
      <w:pPr>
        <w:pStyle w:val="SourceCode"/>
      </w:pPr>
      <w:r>
        <w:rPr>
          <w:rStyle w:val="VerbatimChar"/>
        </w:rPr>
        <w:t>## Start:  AIC=-462.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3.6354  2.2351 -828.22</w:t>
      </w:r>
      <w:r>
        <w:br/>
      </w:r>
      <w:r>
        <w:rPr>
          <w:rStyle w:val="VerbatimChar"/>
        </w:rPr>
        <w:t>## + X1D    1   11.2821  4.5883 -692.28</w:t>
      </w:r>
      <w:r>
        <w:br/>
      </w:r>
      <w:r>
        <w:rPr>
          <w:rStyle w:val="VerbatimChar"/>
        </w:rPr>
        <w:t>## + Yds    1   10.8515  5.0190 -675.3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 3.9157 11.9547 -511.29</w:t>
      </w:r>
      <w:r>
        <w:br/>
      </w:r>
      <w:r>
        <w:rPr>
          <w:rStyle w:val="VerbatimChar"/>
        </w:rPr>
        <w:t>## + PB     1    3.4242 12.4463 -503.68</w:t>
      </w:r>
      <w:r>
        <w:br/>
      </w:r>
      <w:r>
        <w:rPr>
          <w:rStyle w:val="VerbatimChar"/>
        </w:rPr>
        <w:t xml:space="preserve">## + AP     1    </w:t>
      </w:r>
      <w:r>
        <w:rPr>
          <w:rStyle w:val="VerbatimChar"/>
        </w:rPr>
        <w:t>2.5995 13.2710 -491.55</w:t>
      </w:r>
      <w:r>
        <w:br/>
      </w:r>
      <w:r>
        <w:rPr>
          <w:rStyle w:val="VerbatimChar"/>
        </w:rPr>
        <w:t>## + Pos    2    1.4651 14.4053 -470.82</w:t>
      </w:r>
      <w:r>
        <w:br/>
      </w:r>
      <w:r>
        <w:rPr>
          <w:rStyle w:val="VerbatimChar"/>
        </w:rPr>
        <w:t>## &lt;none&gt;               15.8704 -462.98</w:t>
      </w:r>
      <w:r>
        <w:br/>
      </w:r>
      <w:r>
        <w:rPr>
          <w:rStyle w:val="VerbatimChar"/>
        </w:rPr>
        <w:t>## + Age    1    0.0805 15.7900 -458.7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0.0314 15.8390 -458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28.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2.22134 0.01376 -1785.11</w:t>
      </w:r>
      <w:r>
        <w:br/>
      </w:r>
      <w:r>
        <w:rPr>
          <w:rStyle w:val="VerbatimChar"/>
        </w:rPr>
        <w:t>## + Pos    2   0.73795 1.49714  -893.49</w:t>
      </w:r>
      <w:r>
        <w:br/>
      </w:r>
      <w:r>
        <w:rPr>
          <w:rStyle w:val="VerbatimChar"/>
        </w:rPr>
        <w:t>## + PB     1   0.07567 2.15943  -829.50</w:t>
      </w:r>
      <w:r>
        <w:br/>
      </w:r>
      <w:r>
        <w:rPr>
          <w:rStyle w:val="VerbatimChar"/>
        </w:rPr>
        <w:t>## &lt;none&gt;               2.23509  -828.22</w:t>
      </w:r>
      <w:r>
        <w:br/>
      </w:r>
      <w:r>
        <w:rPr>
          <w:rStyle w:val="VerbatimChar"/>
        </w:rPr>
        <w:t>## + AP     1   0.04215 2.19295  -826.59</w:t>
      </w:r>
      <w:r>
        <w:br/>
      </w:r>
      <w:r>
        <w:rPr>
          <w:rStyle w:val="VerbatimChar"/>
        </w:rPr>
        <w:t>## + X1D    1   0.01281 2.22228  -82</w:t>
      </w:r>
      <w:r>
        <w:rPr>
          <w:rStyle w:val="VerbatimChar"/>
        </w:rPr>
        <w:t>4.0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870 2.22639  -823.72</w:t>
      </w:r>
      <w:r>
        <w:br/>
      </w:r>
      <w:r>
        <w:rPr>
          <w:rStyle w:val="VerbatimChar"/>
        </w:rPr>
        <w:t>## + Age    1   0.00184 2.23325  -823.14</w:t>
      </w:r>
      <w:r>
        <w:br/>
      </w:r>
      <w:r>
        <w:rPr>
          <w:rStyle w:val="VerbatimChar"/>
        </w:rPr>
        <w:t>## + Yds    1   0.00077 2.23432  -82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85.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>## + Pos   2 0.00199383 0.011761 -1804.2</w:t>
      </w:r>
      <w:r>
        <w:br/>
      </w:r>
      <w:r>
        <w:rPr>
          <w:rStyle w:val="VerbatimChar"/>
        </w:rPr>
        <w:t>## + X1D   1 0.00055657 0.013199 -1787.7</w:t>
      </w:r>
      <w:r>
        <w:br/>
      </w:r>
      <w:r>
        <w:rPr>
          <w:rStyle w:val="VerbatimChar"/>
        </w:rPr>
        <w:t>## &lt;none&gt;               0.013755 -1785.1</w:t>
      </w:r>
      <w:r>
        <w:br/>
      </w:r>
      <w:r>
        <w:rPr>
          <w:rStyle w:val="VerbatimChar"/>
        </w:rPr>
        <w:t>## + Yds   1 0.00026649 0.013489 -1783.6</w:t>
      </w:r>
      <w:r>
        <w:br/>
      </w:r>
      <w:r>
        <w:rPr>
          <w:rStyle w:val="VerbatimChar"/>
        </w:rPr>
        <w:t>## + AP    1 0.00004675 0.013708 -1780.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0.00003682 0.013718 -1780.4</w:t>
      </w:r>
      <w:r>
        <w:br/>
      </w:r>
      <w:r>
        <w:rPr>
          <w:rStyle w:val="VerbatimChar"/>
        </w:rPr>
        <w:t>## + PB    1 0.00003056 0.013725 -1780.3</w:t>
      </w:r>
      <w:r>
        <w:br/>
      </w:r>
      <w:r>
        <w:rPr>
          <w:rStyle w:val="VerbatimChar"/>
        </w:rPr>
        <w:t>## + Age   1 0.00001039 0.013745 -178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-1804.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>## &lt;none&gt;               0.011761 -1804.2</w:t>
      </w:r>
      <w:r>
        <w:br/>
      </w:r>
      <w:r>
        <w:rPr>
          <w:rStyle w:val="VerbatimChar"/>
        </w:rPr>
        <w:t>## + X1D   1 8.8371e-05 0.011673 -1800.4</w:t>
      </w:r>
      <w:r>
        <w:br/>
      </w:r>
      <w:r>
        <w:rPr>
          <w:rStyle w:val="VerbatimChar"/>
        </w:rPr>
        <w:t>## + Yds   1 5.0363e-05 0.011711 -1799.8</w:t>
      </w:r>
      <w:r>
        <w:br/>
      </w:r>
      <w:r>
        <w:rPr>
          <w:rStyle w:val="VerbatimChar"/>
        </w:rPr>
        <w:t>## + AP    1 4.6974e-05 0.011714 -1799.8</w:t>
      </w:r>
      <w:r>
        <w:br/>
      </w:r>
      <w:r>
        <w:rPr>
          <w:rStyle w:val="VerbatimChar"/>
        </w:rPr>
        <w:t>## + PB    1 4.4348e-05 0.011717 -1799.7</w:t>
      </w:r>
      <w:r>
        <w:br/>
      </w:r>
      <w:r>
        <w:rPr>
          <w:rStyle w:val="VerbatimChar"/>
        </w:rPr>
        <w:t>## + Age   1 2.1714e-05 0.011740 -1799.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3.9500e-06 0.011757 -1799.1</w:t>
      </w:r>
    </w:p>
    <w:p w14:paraId="7739DBAD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Pos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-1.40937      1.00098      0.01476      0.01175      0.01014</w:t>
      </w:r>
    </w:p>
    <w:p w14:paraId="7739DBAE" w14:textId="77777777" w:rsidR="0008678C" w:rsidRDefault="00177CA0">
      <w:pPr>
        <w:pStyle w:val="SourceCode"/>
      </w:pPr>
      <w:r>
        <w:rPr>
          <w:rStyle w:val="NormalTok"/>
        </w:rPr>
        <w:t xml:space="preserve">forward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87</w:t>
      </w:r>
      <w:r>
        <w:rPr>
          <w:rStyle w:val="NormalTok"/>
        </w:rPr>
        <w:t xml:space="preserve">)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14:paraId="7739DBAF" w14:textId="77777777" w:rsidR="0008678C" w:rsidRDefault="00177CA0">
      <w:pPr>
        <w:pStyle w:val="SourceCode"/>
      </w:pPr>
      <w:r>
        <w:rPr>
          <w:rStyle w:val="VerbatimChar"/>
        </w:rPr>
        <w:t>## Start:  AIC=-462.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3.6354  2.2351 -828.22</w:t>
      </w:r>
      <w:r>
        <w:br/>
      </w:r>
      <w:r>
        <w:rPr>
          <w:rStyle w:val="VerbatimChar"/>
        </w:rPr>
        <w:t>## + X1D    1   11.2821  4.5883 -692.28</w:t>
      </w:r>
      <w:r>
        <w:br/>
      </w:r>
      <w:r>
        <w:rPr>
          <w:rStyle w:val="VerbatimChar"/>
        </w:rPr>
        <w:t>## + Yds    1   10.8515  5.0190 -675.3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 3.9157 11.9547 </w:t>
      </w:r>
      <w:r>
        <w:rPr>
          <w:rStyle w:val="VerbatimChar"/>
        </w:rPr>
        <w:t>-511.29</w:t>
      </w:r>
      <w:r>
        <w:br/>
      </w:r>
      <w:r>
        <w:rPr>
          <w:rStyle w:val="VerbatimChar"/>
        </w:rPr>
        <w:t>## + PB     1    3.4242 12.4463 -503.68</w:t>
      </w:r>
      <w:r>
        <w:br/>
      </w:r>
      <w:r>
        <w:rPr>
          <w:rStyle w:val="VerbatimChar"/>
        </w:rPr>
        <w:t>## + AP     1    2.5995 13.2710 -491.55</w:t>
      </w:r>
      <w:r>
        <w:br/>
      </w:r>
      <w:r>
        <w:rPr>
          <w:rStyle w:val="VerbatimChar"/>
        </w:rPr>
        <w:t>## + Pos    2    1.4651 14.4053 -470.82</w:t>
      </w:r>
      <w:r>
        <w:br/>
      </w:r>
      <w:r>
        <w:rPr>
          <w:rStyle w:val="VerbatimChar"/>
        </w:rPr>
        <w:t>## &lt;none&gt;               15.8704 -462.98</w:t>
      </w:r>
      <w:r>
        <w:br/>
      </w:r>
      <w:r>
        <w:rPr>
          <w:rStyle w:val="VerbatimChar"/>
        </w:rPr>
        <w:t>## + Age    1    0.0805 15.7900 -458.7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0.0314 15.8390 -458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28.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2.22134 0.01376 -1785.11</w:t>
      </w:r>
      <w:r>
        <w:br/>
      </w:r>
      <w:r>
        <w:rPr>
          <w:rStyle w:val="VerbatimChar"/>
        </w:rPr>
        <w:t>## + Pos    2   0.73795 1.49714  -893.49</w:t>
      </w:r>
      <w:r>
        <w:br/>
      </w:r>
      <w:r>
        <w:rPr>
          <w:rStyle w:val="VerbatimChar"/>
        </w:rPr>
        <w:t>## + PB     1   0.07567 2.15943  -829.50</w:t>
      </w:r>
      <w:r>
        <w:br/>
      </w:r>
      <w:r>
        <w:rPr>
          <w:rStyle w:val="VerbatimChar"/>
        </w:rPr>
        <w:t>## &lt;none&gt;               2.23509  -828.22</w:t>
      </w:r>
      <w:r>
        <w:br/>
      </w:r>
      <w:r>
        <w:rPr>
          <w:rStyle w:val="VerbatimChar"/>
        </w:rPr>
        <w:t xml:space="preserve">## + AP     </w:t>
      </w:r>
      <w:r>
        <w:rPr>
          <w:rStyle w:val="VerbatimChar"/>
        </w:rPr>
        <w:t>1   0.04215 2.19295  -826.59</w:t>
      </w:r>
      <w:r>
        <w:br/>
      </w:r>
      <w:r>
        <w:rPr>
          <w:rStyle w:val="VerbatimChar"/>
        </w:rPr>
        <w:t>## + X1D    1   0.01281 2.22228  -824.0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870 2.22639  -823.72</w:t>
      </w:r>
      <w:r>
        <w:br/>
      </w:r>
      <w:r>
        <w:rPr>
          <w:rStyle w:val="VerbatimChar"/>
        </w:rPr>
        <w:t>## + Age    1   0.00184 2.23325  -823.14</w:t>
      </w:r>
      <w:r>
        <w:br/>
      </w:r>
      <w:r>
        <w:rPr>
          <w:rStyle w:val="VerbatimChar"/>
        </w:rPr>
        <w:lastRenderedPageBreak/>
        <w:t>## + Yds    1   0.00077 2.23432  -82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85.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>## + Pos   2 0.00199383 0.011761 -1804.2</w:t>
      </w:r>
      <w:r>
        <w:br/>
      </w:r>
      <w:r>
        <w:rPr>
          <w:rStyle w:val="VerbatimChar"/>
        </w:rPr>
        <w:t>## + X1D   1 0.00055657 0.013199 -1787.7</w:t>
      </w:r>
      <w:r>
        <w:br/>
      </w:r>
      <w:r>
        <w:rPr>
          <w:rStyle w:val="VerbatimChar"/>
        </w:rPr>
        <w:t>## &lt;none&gt;               0.013755 -1785.1</w:t>
      </w:r>
      <w:r>
        <w:br/>
      </w:r>
      <w:r>
        <w:rPr>
          <w:rStyle w:val="VerbatimChar"/>
        </w:rPr>
        <w:t>## + Yds   1 0.00026649 0.013489 -1783.6</w:t>
      </w:r>
      <w:r>
        <w:br/>
      </w:r>
      <w:r>
        <w:rPr>
          <w:rStyle w:val="VerbatimChar"/>
        </w:rPr>
        <w:t>## + AP    1 0.00004675 0.013708 -1780.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0.00003682 0.013718 -1780.4</w:t>
      </w:r>
      <w:r>
        <w:br/>
      </w:r>
      <w:r>
        <w:rPr>
          <w:rStyle w:val="VerbatimChar"/>
        </w:rPr>
        <w:t>## + PB    1 0.00003056 0.013725 -1780.3</w:t>
      </w:r>
      <w:r>
        <w:br/>
      </w:r>
      <w:r>
        <w:rPr>
          <w:rStyle w:val="VerbatimChar"/>
        </w:rPr>
        <w:t>## + Age   1 0.00001039 0.013745 -178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04.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of Sq      RSS     AIC</w:t>
      </w:r>
      <w:r>
        <w:br/>
      </w:r>
      <w:r>
        <w:rPr>
          <w:rStyle w:val="VerbatimChar"/>
        </w:rPr>
        <w:t>## &lt;none&gt;               0.011761 -1804.2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>X1D   1 8.8371e-05 0.011673 -1800.4</w:t>
      </w:r>
      <w:r>
        <w:br/>
      </w:r>
      <w:r>
        <w:rPr>
          <w:rStyle w:val="VerbatimChar"/>
        </w:rPr>
        <w:t>## + Yds   1 5.0363e-05 0.011711 -1799.8</w:t>
      </w:r>
      <w:r>
        <w:br/>
      </w:r>
      <w:r>
        <w:rPr>
          <w:rStyle w:val="VerbatimChar"/>
        </w:rPr>
        <w:t>## + AP    1 4.6974e-05 0.011714 -1799.8</w:t>
      </w:r>
      <w:r>
        <w:br/>
      </w:r>
      <w:r>
        <w:rPr>
          <w:rStyle w:val="VerbatimChar"/>
        </w:rPr>
        <w:t>## + PB    1 4.4348e-05 0.011717 -1799.7</w:t>
      </w:r>
      <w:r>
        <w:br/>
      </w:r>
      <w:r>
        <w:rPr>
          <w:rStyle w:val="VerbatimChar"/>
        </w:rPr>
        <w:t>## + Age   1 2.1714e-05 0.011740 -1799.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1 3.9500e-06 0.011757 -1799.1</w:t>
      </w:r>
    </w:p>
    <w:p w14:paraId="7739DBB0" w14:textId="77777777" w:rsidR="0008678C" w:rsidRDefault="00177CA0">
      <w:pPr>
        <w:pStyle w:val="SourceCode"/>
      </w:pPr>
      <w:r>
        <w:rPr>
          <w:rStyle w:val="NormalTok"/>
        </w:rPr>
        <w:t>forwardmodel2</w:t>
      </w:r>
    </w:p>
    <w:p w14:paraId="7739DBB1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Pos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-1.40937      1.00098      0.01476      0.01175      0.01014</w:t>
      </w:r>
    </w:p>
    <w:p w14:paraId="7739DBB2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wardmodel2)</w:t>
      </w:r>
    </w:p>
    <w:p w14:paraId="7739DBB3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+ Pos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3914 -0.002325  0.002629  0.004426  0.0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409e+00  1.227e-02 -114.84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1.001e+00  2.232e-03  448.556  &lt; 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      1.476e-02  9.682e-05  152.44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1.175e-02  2.109e-03    5.574 8.7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1.014e-02  2.328e-03    4.356 2.2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7995 on 184 degrees of freedom</w:t>
      </w:r>
      <w:r>
        <w:br/>
      </w:r>
      <w:r>
        <w:rPr>
          <w:rStyle w:val="VerbatimChar"/>
        </w:rPr>
        <w:t xml:space="preserve">## Multiple R-squared:  0.9993, Adjusted R-squared:  0.9992 </w:t>
      </w:r>
      <w:r>
        <w:br/>
      </w:r>
      <w:r>
        <w:rPr>
          <w:rStyle w:val="VerbatimChar"/>
        </w:rPr>
        <w:t>## F-statistic: 6.203e+04 on 4 and 184 DF,  p-value: &lt; 2.2e-16</w:t>
      </w:r>
    </w:p>
    <w:p w14:paraId="7739DBB4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wardmodel2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r.squared</w:t>
      </w:r>
      <w:proofErr w:type="spellEnd"/>
    </w:p>
    <w:p w14:paraId="7739DBB5" w14:textId="77777777" w:rsidR="0008678C" w:rsidRDefault="00177CA0">
      <w:pPr>
        <w:pStyle w:val="SourceCode"/>
      </w:pPr>
      <w:r>
        <w:rPr>
          <w:rStyle w:val="VerbatimChar"/>
        </w:rPr>
        <w:t>## [1] 0.9992589</w:t>
      </w:r>
    </w:p>
    <w:p w14:paraId="7739DBB6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wardmodel2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B7" w14:textId="77777777" w:rsidR="0008678C" w:rsidRDefault="00177CA0">
      <w:pPr>
        <w:pStyle w:val="SourceCode"/>
      </w:pPr>
      <w:r>
        <w:rPr>
          <w:rStyle w:val="VerbatimChar"/>
        </w:rPr>
        <w:t>## [1] 0.9992428</w:t>
      </w:r>
    </w:p>
    <w:p w14:paraId="7739DBB8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wardmodel2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14:paraId="7739DBB9" w14:textId="77777777" w:rsidR="0008678C" w:rsidRDefault="00177CA0">
      <w:pPr>
        <w:pStyle w:val="SourceCode"/>
      </w:pPr>
      <w:r>
        <w:rPr>
          <w:rStyle w:val="VerbatimChar"/>
        </w:rPr>
        <w:t>## [1] 0.007995028</w:t>
      </w:r>
    </w:p>
    <w:p w14:paraId="7739DBBA" w14:textId="77777777" w:rsidR="0008678C" w:rsidRDefault="00177CA0">
      <w:pPr>
        <w:pStyle w:val="SourceCode"/>
      </w:pPr>
      <w:r>
        <w:rPr>
          <w:rStyle w:val="CommentTok"/>
        </w:rPr>
        <w:t>#Backwards Selection</w:t>
      </w:r>
      <w:r>
        <w:br/>
      </w:r>
      <w:r>
        <w:br/>
      </w:r>
      <w:r>
        <w:rPr>
          <w:rStyle w:val="CommentTok"/>
        </w:rPr>
        <w:t>#AIC as selection criteria</w:t>
      </w:r>
      <w:r>
        <w:br/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 xml:space="preserve">(fullmodel2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7739DBBB" w14:textId="77777777" w:rsidR="0008678C" w:rsidRDefault="00177CA0">
      <w:pPr>
        <w:pStyle w:val="SourceCode"/>
      </w:pPr>
      <w:r>
        <w:rPr>
          <w:rStyle w:val="VerbatimChar"/>
        </w:rPr>
        <w:t>## Start:  AIC=-1811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Yds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Yds    1   0.00000 0.01158 -1813.28</w:t>
      </w:r>
      <w:r>
        <w:br/>
      </w:r>
      <w:r>
        <w:rPr>
          <w:rStyle w:val="VerbatimChar"/>
        </w:rPr>
        <w:t>## - AP     1   0.00000 0.01159 -1813.26</w:t>
      </w:r>
      <w:r>
        <w:br/>
      </w:r>
      <w:r>
        <w:rPr>
          <w:rStyle w:val="VerbatimChar"/>
        </w:rPr>
        <w:t>## - PB     1   0.00001 0.01159 -1813.19</w:t>
      </w:r>
      <w:r>
        <w:br/>
      </w:r>
      <w:r>
        <w:rPr>
          <w:rStyle w:val="VerbatimChar"/>
        </w:rPr>
        <w:t>## - Age    1   0.00002 0.01160 -1813.0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3 -1812.52</w:t>
      </w:r>
      <w:r>
        <w:br/>
      </w:r>
      <w:r>
        <w:rPr>
          <w:rStyle w:val="VerbatimChar"/>
        </w:rPr>
        <w:t>## - X1D    1   0.00006 0.01164 -1812.37</w:t>
      </w:r>
      <w:r>
        <w:br/>
      </w:r>
      <w:r>
        <w:rPr>
          <w:rStyle w:val="VerbatimChar"/>
        </w:rPr>
        <w:t>## &lt;none&gt;               0.01158 -1811.33</w:t>
      </w:r>
      <w:r>
        <w:br/>
      </w:r>
      <w:r>
        <w:rPr>
          <w:rStyle w:val="VerbatimChar"/>
        </w:rPr>
        <w:t>## - Pos    2   0.00156 0.01314 -1791.4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04 1.33162  -916.5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72676 2.73835</w:t>
      </w:r>
      <w:r>
        <w:rPr>
          <w:rStyle w:val="VerbatimChar"/>
        </w:rPr>
        <w:t xml:space="preserve">  -780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3.2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AP     1   0.00000 0.01159 -1815.23</w:t>
      </w:r>
      <w:r>
        <w:br/>
      </w:r>
      <w:r>
        <w:rPr>
          <w:rStyle w:val="VerbatimChar"/>
        </w:rPr>
        <w:t>## - PB     1   0.00001 0.01159 -1815.15</w:t>
      </w:r>
      <w:r>
        <w:br/>
      </w:r>
      <w:r>
        <w:rPr>
          <w:rStyle w:val="VerbatimChar"/>
        </w:rPr>
        <w:t>## - Age    1   0.00002 0.01160 -1814.9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814.43</w:t>
      </w:r>
      <w:r>
        <w:br/>
      </w:r>
      <w:r>
        <w:rPr>
          <w:rStyle w:val="VerbatimChar"/>
        </w:rPr>
        <w:t xml:space="preserve">## - X1D    1  </w:t>
      </w:r>
      <w:r>
        <w:rPr>
          <w:rStyle w:val="VerbatimChar"/>
        </w:rPr>
        <w:t xml:space="preserve"> 0.00008 0.01166 -1814.02</w:t>
      </w:r>
      <w:r>
        <w:br/>
      </w:r>
      <w:r>
        <w:rPr>
          <w:rStyle w:val="VerbatimChar"/>
        </w:rPr>
        <w:lastRenderedPageBreak/>
        <w:t>## &lt;none&gt;               0.01158 -1813.28</w:t>
      </w:r>
      <w:r>
        <w:br/>
      </w:r>
      <w:r>
        <w:rPr>
          <w:rStyle w:val="VerbatimChar"/>
        </w:rPr>
        <w:t>## - Pos    2   0.00157 0.01315 -1793.3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33 1.33191  -918.5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96278 2.97436  -7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5.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PB     1   0.00002 0.01160 -1816.94</w:t>
      </w:r>
      <w:r>
        <w:br/>
      </w:r>
      <w:r>
        <w:rPr>
          <w:rStyle w:val="VerbatimChar"/>
        </w:rPr>
        <w:t>## - Age    1   0.00002 0.01161 -1816.9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816.40</w:t>
      </w:r>
      <w:r>
        <w:br/>
      </w:r>
      <w:r>
        <w:rPr>
          <w:rStyle w:val="VerbatimChar"/>
        </w:rPr>
        <w:t>## - X1D    1   0.00009 0.01168 -1815.69</w:t>
      </w:r>
      <w:r>
        <w:br/>
      </w:r>
      <w:r>
        <w:rPr>
          <w:rStyle w:val="VerbatimChar"/>
        </w:rPr>
        <w:t>## &lt;none&gt;               0.01159</w:t>
      </w:r>
      <w:r>
        <w:rPr>
          <w:rStyle w:val="VerbatimChar"/>
        </w:rPr>
        <w:t xml:space="preserve"> -1815.23</w:t>
      </w:r>
      <w:r>
        <w:br/>
      </w:r>
      <w:r>
        <w:rPr>
          <w:rStyle w:val="VerbatimChar"/>
        </w:rPr>
        <w:t>## - Pos    2   0.00157 0.01316 -1795.2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139 1.33297  -920.37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432 3.11591  -759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6.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Age    1   0.00002 0.01162 -1818.6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4 0.01165 -1818.21</w:t>
      </w:r>
      <w:r>
        <w:br/>
      </w:r>
      <w:r>
        <w:rPr>
          <w:rStyle w:val="VerbatimChar"/>
        </w:rPr>
        <w:t>## &lt;none&gt;               0.01160 -1816.94</w:t>
      </w:r>
      <w:r>
        <w:br/>
      </w:r>
      <w:r>
        <w:rPr>
          <w:rStyle w:val="VerbatimChar"/>
        </w:rPr>
        <w:t>## - X1D    1   0.00013 0.01174 -1816.80</w:t>
      </w:r>
      <w:r>
        <w:br/>
      </w:r>
      <w:r>
        <w:rPr>
          <w:rStyle w:val="VerbatimChar"/>
        </w:rPr>
        <w:t>## - Pos    2   0.00155 0.01316 -1797.2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753 1.33914  -921.5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 xml:space="preserve"> 1   3.10477 3.11638  -76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8.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7 -1819.83</w:t>
      </w:r>
      <w:r>
        <w:br/>
      </w:r>
      <w:r>
        <w:rPr>
          <w:rStyle w:val="VerbatimChar"/>
        </w:rPr>
        <w:t>## &lt;none&gt;               0.01162 -1818.64</w:t>
      </w:r>
      <w:r>
        <w:br/>
      </w:r>
      <w:r>
        <w:rPr>
          <w:rStyle w:val="VerbatimChar"/>
        </w:rPr>
        <w:t>## - X1D    1   0.00013 0.01176 -1818.47</w:t>
      </w:r>
      <w:r>
        <w:br/>
      </w:r>
      <w:r>
        <w:rPr>
          <w:rStyle w:val="VerbatimChar"/>
        </w:rPr>
        <w:t>## - Pos    2   0.00154 0.01316 -1799.1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901 1.34064  -923.2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760 3.11922  -763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9.8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RSS      AIC</w:t>
      </w:r>
      <w:r>
        <w:br/>
      </w:r>
      <w:r>
        <w:rPr>
          <w:rStyle w:val="VerbatimChar"/>
        </w:rPr>
        <w:t xml:space="preserve">## - X1D   </w:t>
      </w:r>
      <w:r>
        <w:rPr>
          <w:rStyle w:val="VerbatimChar"/>
        </w:rPr>
        <w:t xml:space="preserve"> 1    0.0001 0.0118 -1820.40</w:t>
      </w:r>
      <w:r>
        <w:br/>
      </w:r>
      <w:r>
        <w:rPr>
          <w:rStyle w:val="VerbatimChar"/>
        </w:rPr>
        <w:t>## &lt;none&gt;               0.0117 -1819.83</w:t>
      </w:r>
      <w:r>
        <w:br/>
      </w:r>
      <w:r>
        <w:rPr>
          <w:rStyle w:val="VerbatimChar"/>
        </w:rPr>
        <w:t>## - Pos    2    0.0015 0.0132 -1800.6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1.3504 1.3621  -922.2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 3.1861 3.1978  -760.9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-1820.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&lt;none&gt;                0.0118 -1820.40</w:t>
      </w:r>
      <w:r>
        <w:br/>
      </w:r>
      <w:r>
        <w:rPr>
          <w:rStyle w:val="VerbatimChar"/>
        </w:rPr>
        <w:t>## - Pos    2    0.0020  0.0138 -1794.8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1.4854  1.4971  -906.4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2.8610 12.8727  -499.77</w:t>
      </w:r>
    </w:p>
    <w:p w14:paraId="7739DBBC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>##    -1.40937      0.01175      0.01014      1.00098      0.01476</w:t>
      </w:r>
    </w:p>
    <w:p w14:paraId="7739DBBD" w14:textId="77777777" w:rsidR="0008678C" w:rsidRDefault="00177CA0">
      <w:pPr>
        <w:pStyle w:val="SourceCode"/>
      </w:pPr>
      <w:proofErr w:type="spellStart"/>
      <w:r>
        <w:rPr>
          <w:rStyle w:val="NormalTok"/>
        </w:rPr>
        <w:t>backwards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 xml:space="preserve">(fullmodel2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7739DBBE" w14:textId="77777777" w:rsidR="0008678C" w:rsidRDefault="00177CA0">
      <w:pPr>
        <w:pStyle w:val="SourceCode"/>
      </w:pPr>
      <w:r>
        <w:rPr>
          <w:rStyle w:val="VerbatimChar"/>
        </w:rPr>
        <w:t>## Start:  AIC=-1811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Yds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Yds    1   0.00000 0.01158 -1813.28</w:t>
      </w:r>
      <w:r>
        <w:br/>
      </w:r>
      <w:r>
        <w:rPr>
          <w:rStyle w:val="VerbatimChar"/>
        </w:rPr>
        <w:t>## - AP     1   0.00000 0.01159 -1813.26</w:t>
      </w:r>
      <w:r>
        <w:br/>
      </w:r>
      <w:r>
        <w:rPr>
          <w:rStyle w:val="VerbatimChar"/>
        </w:rPr>
        <w:t>## - PB     1   0.00001 0.01159 -1813.19</w:t>
      </w:r>
      <w:r>
        <w:br/>
      </w:r>
      <w:r>
        <w:rPr>
          <w:rStyle w:val="VerbatimChar"/>
        </w:rPr>
        <w:t>## - Age    1   0.00002 0.01160 -1813.0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3 -1812.52</w:t>
      </w:r>
      <w:r>
        <w:br/>
      </w:r>
      <w:r>
        <w:rPr>
          <w:rStyle w:val="VerbatimChar"/>
        </w:rPr>
        <w:t>## - X1D    1   0.00006 0.01164 -1812.37</w:t>
      </w:r>
      <w:r>
        <w:br/>
      </w:r>
      <w:r>
        <w:rPr>
          <w:rStyle w:val="VerbatimChar"/>
        </w:rPr>
        <w:t>## &lt;none&gt;               0.01158 -1811.33</w:t>
      </w:r>
      <w:r>
        <w:br/>
      </w:r>
      <w:r>
        <w:rPr>
          <w:rStyle w:val="VerbatimChar"/>
        </w:rPr>
        <w:t>## - Pos    2   0.00156 0.01314 -1791.4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04 1.33162  -916.5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72676 2.73835</w:t>
      </w:r>
      <w:r>
        <w:rPr>
          <w:rStyle w:val="VerbatimChar"/>
        </w:rPr>
        <w:t xml:space="preserve">  -780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3.2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AP     1   0.00000 0.01159 -1815.23</w:t>
      </w:r>
      <w:r>
        <w:br/>
      </w:r>
      <w:r>
        <w:rPr>
          <w:rStyle w:val="VerbatimChar"/>
        </w:rPr>
        <w:t xml:space="preserve">## - PB     1  </w:t>
      </w:r>
      <w:r>
        <w:rPr>
          <w:rStyle w:val="VerbatimChar"/>
        </w:rPr>
        <w:t xml:space="preserve"> 0.00001 0.01159 -1815.15</w:t>
      </w:r>
      <w:r>
        <w:br/>
      </w:r>
      <w:r>
        <w:rPr>
          <w:rStyle w:val="VerbatimChar"/>
        </w:rPr>
        <w:t>## - Age    1   0.00002 0.01160 -1814.9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814.43</w:t>
      </w:r>
      <w:r>
        <w:br/>
      </w:r>
      <w:r>
        <w:rPr>
          <w:rStyle w:val="VerbatimChar"/>
        </w:rPr>
        <w:t>## - X1D    1   0.00008 0.01166 -1814.02</w:t>
      </w:r>
      <w:r>
        <w:br/>
      </w:r>
      <w:r>
        <w:rPr>
          <w:rStyle w:val="VerbatimChar"/>
        </w:rPr>
        <w:t>## &lt;none&gt;               0.01158 -1813.28</w:t>
      </w:r>
      <w:r>
        <w:br/>
      </w:r>
      <w:r>
        <w:rPr>
          <w:rStyle w:val="VerbatimChar"/>
        </w:rPr>
        <w:t>## - Pos    2   0.00157 0.01315 -1793.3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33 1.33191  -918.5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96278 2.97436  -7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-1815.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PB     1   0.00002 0.01160 -1816.94</w:t>
      </w:r>
      <w:r>
        <w:br/>
      </w:r>
      <w:r>
        <w:rPr>
          <w:rStyle w:val="VerbatimChar"/>
        </w:rPr>
        <w:t>## - Age    1   0.00002 0.01161</w:t>
      </w:r>
      <w:r>
        <w:rPr>
          <w:rStyle w:val="VerbatimChar"/>
        </w:rPr>
        <w:t xml:space="preserve"> -1816.9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816.40</w:t>
      </w:r>
      <w:r>
        <w:br/>
      </w:r>
      <w:r>
        <w:rPr>
          <w:rStyle w:val="VerbatimChar"/>
        </w:rPr>
        <w:t>## - X1D    1   0.00009 0.01168 -1815.69</w:t>
      </w:r>
      <w:r>
        <w:br/>
      </w:r>
      <w:r>
        <w:rPr>
          <w:rStyle w:val="VerbatimChar"/>
        </w:rPr>
        <w:t>## &lt;none&gt;               0.01159 -1815.23</w:t>
      </w:r>
      <w:r>
        <w:br/>
      </w:r>
      <w:r>
        <w:rPr>
          <w:rStyle w:val="VerbatimChar"/>
        </w:rPr>
        <w:t>## - Pos    2   0.00157 0.01316 -1795.2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139 1.33297  -920.37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432 3.11591  -759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6.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Age    1   0.00002 0.01162 -1818.6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4 0.01165 -1818.21</w:t>
      </w:r>
      <w:r>
        <w:br/>
      </w:r>
      <w:r>
        <w:rPr>
          <w:rStyle w:val="VerbatimChar"/>
        </w:rPr>
        <w:t>## &lt;none&gt;               0.01160 -1816.94</w:t>
      </w:r>
      <w:r>
        <w:br/>
      </w:r>
      <w:r>
        <w:rPr>
          <w:rStyle w:val="VerbatimChar"/>
        </w:rPr>
        <w:t xml:space="preserve">## - X1D   </w:t>
      </w:r>
      <w:r>
        <w:rPr>
          <w:rStyle w:val="VerbatimChar"/>
        </w:rPr>
        <w:t xml:space="preserve"> 1   0.00013 0.01174 -1816.80</w:t>
      </w:r>
      <w:r>
        <w:br/>
      </w:r>
      <w:r>
        <w:rPr>
          <w:rStyle w:val="VerbatimChar"/>
        </w:rPr>
        <w:t>## - Pos    2   0.00155 0.01316 -1797.2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753 1.33914  -921.5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477 3.11638  -76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8.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7 -1819.83</w:t>
      </w:r>
      <w:r>
        <w:br/>
      </w:r>
      <w:r>
        <w:rPr>
          <w:rStyle w:val="VerbatimChar"/>
        </w:rPr>
        <w:t>## &lt;none&gt;               0.01162 -1818.64</w:t>
      </w:r>
      <w:r>
        <w:br/>
      </w:r>
      <w:r>
        <w:rPr>
          <w:rStyle w:val="VerbatimChar"/>
        </w:rPr>
        <w:t>## - X1D    1   0.00013 0.01176 -1818.47</w:t>
      </w:r>
      <w:r>
        <w:br/>
      </w:r>
      <w:r>
        <w:rPr>
          <w:rStyle w:val="VerbatimChar"/>
        </w:rPr>
        <w:t>## - Pos    2   0.00154 0.01316 -1799.1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901 1.34064  -923.2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760 3.11922  -763.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19.8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RSS      AIC</w:t>
      </w:r>
      <w:r>
        <w:br/>
      </w:r>
      <w:r>
        <w:rPr>
          <w:rStyle w:val="VerbatimChar"/>
        </w:rPr>
        <w:t>## - X1D    1    0.0001 0.0118 -1820.40</w:t>
      </w:r>
      <w:r>
        <w:br/>
      </w:r>
      <w:r>
        <w:rPr>
          <w:rStyle w:val="VerbatimChar"/>
        </w:rPr>
        <w:t>## &lt;none&gt;               0.0117 -1819.83</w:t>
      </w:r>
      <w:r>
        <w:br/>
      </w:r>
      <w:r>
        <w:rPr>
          <w:rStyle w:val="VerbatimChar"/>
        </w:rPr>
        <w:t>## - Pos    2    0.0015 0.0132 -1800.6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1    </w:t>
      </w:r>
      <w:r>
        <w:rPr>
          <w:rStyle w:val="VerbatimChar"/>
        </w:rPr>
        <w:t>1.3504 1.3621  -922.2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 3.1861 3.1978  -76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20.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lastRenderedPageBreak/>
        <w:t>## &lt;none&gt;                0.0118 -1820.40</w:t>
      </w:r>
      <w:r>
        <w:br/>
      </w:r>
      <w:r>
        <w:rPr>
          <w:rStyle w:val="VerbatimChar"/>
        </w:rPr>
        <w:t>## - Pos    2    0.0020  0.0138 -1794.8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1.4854  1.4971  -906.4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2.8610 12.8727  -499.77</w:t>
      </w:r>
    </w:p>
    <w:p w14:paraId="7739DBBF" w14:textId="77777777" w:rsidR="0008678C" w:rsidRDefault="00177CA0">
      <w:pPr>
        <w:pStyle w:val="SourceCode"/>
      </w:pPr>
      <w:proofErr w:type="spellStart"/>
      <w:r>
        <w:rPr>
          <w:rStyle w:val="NormalTok"/>
        </w:rPr>
        <w:t>backwardsmodel</w:t>
      </w:r>
      <w:proofErr w:type="spellEnd"/>
    </w:p>
    <w:p w14:paraId="7739DBC0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>##    -1.40937      0.01175      0.01014      1.00098      0.01476</w:t>
      </w:r>
    </w:p>
    <w:p w14:paraId="7739DBC1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ckwardsmodel</w:t>
      </w:r>
      <w:proofErr w:type="spellEnd"/>
      <w:r>
        <w:rPr>
          <w:rStyle w:val="NormalTok"/>
        </w:rPr>
        <w:t>)</w:t>
      </w:r>
    </w:p>
    <w:p w14:paraId="7739DBC2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3914 -0.002325  0.002629  0.004426  0.0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409e+00  1.227e-02 -114.84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1.175e-02  2.109e-03    5.574 8.7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1.014e-02  2.328e-03    4.356 2.20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1.001e+00  2.232e-03  448.55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      1.476e-02  9.682e-05  152.44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7995 on 184 degrees of freedom</w:t>
      </w:r>
      <w:r>
        <w:br/>
      </w:r>
      <w:r>
        <w:rPr>
          <w:rStyle w:val="VerbatimChar"/>
        </w:rPr>
        <w:t xml:space="preserve">## Multiple R-squared:  0.9993, Adjusted R-squared:  0.9992 </w:t>
      </w:r>
      <w:r>
        <w:br/>
      </w:r>
      <w:r>
        <w:rPr>
          <w:rStyle w:val="VerbatimChar"/>
        </w:rPr>
        <w:t>## F-statistic: 6.203e+04 on 4 and 184 DF,  p-value: &lt; 2.2e-16</w:t>
      </w:r>
    </w:p>
    <w:p w14:paraId="7739DBC3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ckwards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r.squared</w:t>
      </w:r>
      <w:proofErr w:type="spellEnd"/>
    </w:p>
    <w:p w14:paraId="7739DBC4" w14:textId="77777777" w:rsidR="0008678C" w:rsidRDefault="00177CA0">
      <w:pPr>
        <w:pStyle w:val="SourceCode"/>
      </w:pPr>
      <w:r>
        <w:rPr>
          <w:rStyle w:val="VerbatimChar"/>
        </w:rPr>
        <w:t>## [1] 0.9992589</w:t>
      </w:r>
    </w:p>
    <w:p w14:paraId="7739DBC5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ckwards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C6" w14:textId="77777777" w:rsidR="0008678C" w:rsidRDefault="00177CA0">
      <w:pPr>
        <w:pStyle w:val="SourceCode"/>
      </w:pPr>
      <w:r>
        <w:rPr>
          <w:rStyle w:val="VerbatimChar"/>
        </w:rPr>
        <w:t>## [1] 0.9992428</w:t>
      </w:r>
    </w:p>
    <w:p w14:paraId="7739DBC7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ckwards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14:paraId="7739DBC8" w14:textId="77777777" w:rsidR="0008678C" w:rsidRDefault="00177CA0">
      <w:pPr>
        <w:pStyle w:val="SourceCode"/>
      </w:pPr>
      <w:r>
        <w:rPr>
          <w:rStyle w:val="VerbatimChar"/>
        </w:rPr>
        <w:t>## [1] 0.007995028</w:t>
      </w:r>
    </w:p>
    <w:p w14:paraId="7739DBC9" w14:textId="77777777" w:rsidR="0008678C" w:rsidRDefault="00177CA0">
      <w:pPr>
        <w:pStyle w:val="SourceCode"/>
      </w:pPr>
      <w:r>
        <w:rPr>
          <w:rStyle w:val="CommentTok"/>
        </w:rPr>
        <w:lastRenderedPageBreak/>
        <w:t>#BIC as selection criteria</w:t>
      </w:r>
      <w:r>
        <w:br/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 xml:space="preserve">(fullmodel2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7739DBCA" w14:textId="77777777" w:rsidR="0008678C" w:rsidRDefault="00177CA0">
      <w:pPr>
        <w:pStyle w:val="SourceCode"/>
      </w:pPr>
      <w:r>
        <w:rPr>
          <w:rStyle w:val="VerbatimChar"/>
        </w:rPr>
        <w:t>## Start:  AIC=-1775.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Yds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Yds    1   0.00000 0.01158 -1780.87</w:t>
      </w:r>
      <w:r>
        <w:br/>
      </w:r>
      <w:r>
        <w:rPr>
          <w:rStyle w:val="VerbatimChar"/>
        </w:rPr>
        <w:t>## - AP     1   0.00000 0.01159 -1780.84</w:t>
      </w:r>
      <w:r>
        <w:br/>
      </w:r>
      <w:r>
        <w:rPr>
          <w:rStyle w:val="VerbatimChar"/>
        </w:rPr>
        <w:t>## - PB     1   0.00001 0.01159 -1780.77</w:t>
      </w:r>
      <w:r>
        <w:br/>
      </w:r>
      <w:r>
        <w:rPr>
          <w:rStyle w:val="VerbatimChar"/>
        </w:rPr>
        <w:t>## - Age    1   0.00002 0.01160 -1780.5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3 -1780.10</w:t>
      </w:r>
      <w:r>
        <w:br/>
      </w:r>
      <w:r>
        <w:rPr>
          <w:rStyle w:val="VerbatimChar"/>
        </w:rPr>
        <w:t>## - X1D    1   0.00006 0.01164 -1779.95</w:t>
      </w:r>
      <w:r>
        <w:br/>
      </w:r>
      <w:r>
        <w:rPr>
          <w:rStyle w:val="VerbatimChar"/>
        </w:rPr>
        <w:t>## &lt;none&gt;               0.01158 -1775.68</w:t>
      </w:r>
      <w:r>
        <w:br/>
      </w:r>
      <w:r>
        <w:rPr>
          <w:rStyle w:val="VerbatimChar"/>
        </w:rPr>
        <w:t>## - Pos    2   0.00156 0.01314 -1762.2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04 1.33162  -884.1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72676 2.73835</w:t>
      </w:r>
      <w:r>
        <w:rPr>
          <w:rStyle w:val="VerbatimChar"/>
        </w:rPr>
        <w:t xml:space="preserve">  -747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80.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AP     1   0.00000 0.01159 -1786.06</w:t>
      </w:r>
      <w:r>
        <w:br/>
      </w:r>
      <w:r>
        <w:rPr>
          <w:rStyle w:val="VerbatimChar"/>
        </w:rPr>
        <w:t>## - PB     1   0.00001 0.01159 -1785.97</w:t>
      </w:r>
      <w:r>
        <w:br/>
      </w:r>
      <w:r>
        <w:rPr>
          <w:rStyle w:val="VerbatimChar"/>
        </w:rPr>
        <w:t>## - Age    1   0.00002 0.01160 -1785.8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785.25</w:t>
      </w:r>
      <w:r>
        <w:br/>
      </w:r>
      <w:r>
        <w:rPr>
          <w:rStyle w:val="VerbatimChar"/>
        </w:rPr>
        <w:t>## - X1D    1   0.00008 0.01166 -1784.85</w:t>
      </w:r>
      <w:r>
        <w:br/>
      </w:r>
      <w:r>
        <w:rPr>
          <w:rStyle w:val="VerbatimChar"/>
        </w:rPr>
        <w:t>## &lt;none&gt;               0.01158 -1780.87</w:t>
      </w:r>
      <w:r>
        <w:br/>
      </w:r>
      <w:r>
        <w:rPr>
          <w:rStyle w:val="VerbatimChar"/>
        </w:rPr>
        <w:t>## - Pos    2   0.00157 0.01315 -1767.3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33 1.33191  -889.3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96278 2.97436  </w:t>
      </w:r>
      <w:r>
        <w:rPr>
          <w:rStyle w:val="VerbatimChar"/>
        </w:rPr>
        <w:t>-737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86.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PB     1   0.00002 0.01160 -1791.01</w:t>
      </w:r>
      <w:r>
        <w:br/>
      </w:r>
      <w:r>
        <w:rPr>
          <w:rStyle w:val="VerbatimChar"/>
        </w:rPr>
        <w:t>## - Age    1   0.00002 0.01161 -1790.9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790.47</w:t>
      </w:r>
      <w:r>
        <w:br/>
      </w:r>
      <w:r>
        <w:rPr>
          <w:rStyle w:val="VerbatimChar"/>
        </w:rPr>
        <w:t>## - X1D    1   0.00009 0.01168 -1789.76</w:t>
      </w:r>
      <w:r>
        <w:br/>
      </w:r>
      <w:r>
        <w:rPr>
          <w:rStyle w:val="VerbatimChar"/>
        </w:rPr>
        <w:t>## &lt;none&gt;               0.01159 -1786.06</w:t>
      </w:r>
      <w:r>
        <w:br/>
      </w:r>
      <w:r>
        <w:rPr>
          <w:rStyle w:val="VerbatimChar"/>
        </w:rPr>
        <w:t>## - Pos    2   0.00157 0.01316 -1772.5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139 1.33297  -894.4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432 3.11591  -733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91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lastRenderedPageBreak/>
        <w:t>## - Age    1   0.00002 0.01162 -1795.9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4 0.01165 -1795.52</w:t>
      </w:r>
      <w:r>
        <w:br/>
      </w:r>
      <w:r>
        <w:rPr>
          <w:rStyle w:val="VerbatimChar"/>
        </w:rPr>
        <w:t>## - X1D    1   0.00013 0.01174 -1794.11</w:t>
      </w:r>
      <w:r>
        <w:br/>
      </w:r>
      <w:r>
        <w:rPr>
          <w:rStyle w:val="VerbatimChar"/>
        </w:rPr>
        <w:t>## &lt;none&gt;               0.01160 -1791.01</w:t>
      </w:r>
      <w:r>
        <w:br/>
      </w:r>
      <w:r>
        <w:rPr>
          <w:rStyle w:val="VerbatimChar"/>
        </w:rPr>
        <w:t>## - Pos    2   0.00155 0.01316 -1777.7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753 1.33914  -898.8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477 3.11638  -739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95.9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7 -180</w:t>
      </w:r>
      <w:r>
        <w:rPr>
          <w:rStyle w:val="VerbatimChar"/>
        </w:rPr>
        <w:t>0.38</w:t>
      </w:r>
      <w:r>
        <w:br/>
      </w:r>
      <w:r>
        <w:rPr>
          <w:rStyle w:val="VerbatimChar"/>
        </w:rPr>
        <w:t>## - X1D    1   0.00013 0.01176 -1799.02</w:t>
      </w:r>
      <w:r>
        <w:br/>
      </w:r>
      <w:r>
        <w:rPr>
          <w:rStyle w:val="VerbatimChar"/>
        </w:rPr>
        <w:t>## &lt;none&gt;               0.01162 -1795.95</w:t>
      </w:r>
      <w:r>
        <w:br/>
      </w:r>
      <w:r>
        <w:rPr>
          <w:rStyle w:val="VerbatimChar"/>
        </w:rPr>
        <w:t>## - Pos    2   0.00154 0.01316 -1782.8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901 1.34064  -903.8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760 3.11922  -744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00.3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RSS      AIC</w:t>
      </w:r>
      <w:r>
        <w:br/>
      </w:r>
      <w:r>
        <w:rPr>
          <w:rStyle w:val="VerbatimChar"/>
        </w:rPr>
        <w:t>## - X1D    1    0.0001 0.0118 -1804.20</w:t>
      </w:r>
      <w:r>
        <w:br/>
      </w:r>
      <w:r>
        <w:rPr>
          <w:rStyle w:val="VerbatimChar"/>
        </w:rPr>
        <w:t>## &lt;none&gt;               0.0117 -1800.38</w:t>
      </w:r>
      <w:r>
        <w:br/>
      </w:r>
      <w:r>
        <w:rPr>
          <w:rStyle w:val="VerbatimChar"/>
        </w:rPr>
        <w:t>## - Pos    2    0.0015 0.0132 -1787.6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1.3504 1.3621  -906.0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 3.1861 </w:t>
      </w:r>
      <w:r>
        <w:rPr>
          <w:rStyle w:val="VerbatimChar"/>
        </w:rPr>
        <w:t>3.1978  -744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04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&lt;none&gt;                0.0118 -1804.20</w:t>
      </w:r>
      <w:r>
        <w:br/>
      </w:r>
      <w:r>
        <w:rPr>
          <w:rStyle w:val="VerbatimChar"/>
        </w:rPr>
        <w:t>## - Pos    2    0.0020  0.0138 -1785.0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1.4854  1.4971  -893.4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2.8610 12.8727  -486.81</w:t>
      </w:r>
    </w:p>
    <w:p w14:paraId="7739DBCB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>##    -1.40937      0.01175      0.01014      1.00098      0.01476</w:t>
      </w:r>
    </w:p>
    <w:p w14:paraId="7739DBCC" w14:textId="77777777" w:rsidR="0008678C" w:rsidRDefault="00177CA0">
      <w:pPr>
        <w:pStyle w:val="SourceCode"/>
      </w:pPr>
      <w:r>
        <w:rPr>
          <w:rStyle w:val="NormalTok"/>
        </w:rPr>
        <w:t xml:space="preserve">backwards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 xml:space="preserve">(fullmodel2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proofErr w:type="spellStart"/>
      <w:r>
        <w:rPr>
          <w:rStyle w:val="NormalTok"/>
        </w:rPr>
        <w:t>null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NormalTok"/>
        </w:rPr>
        <w:t xml:space="preserve">fullmodel2), </w:t>
      </w:r>
      <w:r>
        <w:rPr>
          <w:rStyle w:val="AttributeTok"/>
        </w:rPr>
        <w:t>k=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FLData</w:t>
      </w:r>
      <w:r>
        <w:rPr>
          <w:rStyle w:val="SpecialCharTok"/>
        </w:rPr>
        <w:t>$</w:t>
      </w:r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7739DBCD" w14:textId="77777777" w:rsidR="0008678C" w:rsidRDefault="00177CA0">
      <w:pPr>
        <w:pStyle w:val="SourceCode"/>
      </w:pPr>
      <w:r>
        <w:rPr>
          <w:rStyle w:val="VerbatimChar"/>
        </w:rPr>
        <w:lastRenderedPageBreak/>
        <w:t>## Start:  AIC=-1775.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Yds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Sum of Sq     RSS      AIC</w:t>
      </w:r>
      <w:r>
        <w:br/>
      </w:r>
      <w:r>
        <w:rPr>
          <w:rStyle w:val="VerbatimChar"/>
        </w:rPr>
        <w:t>## - Yds    1   0.00000 0.01158 -1780.87</w:t>
      </w:r>
      <w:r>
        <w:br/>
      </w:r>
      <w:r>
        <w:rPr>
          <w:rStyle w:val="VerbatimChar"/>
        </w:rPr>
        <w:t>## - AP     1   0.00000 0.01159 -1780.84</w:t>
      </w:r>
      <w:r>
        <w:br/>
      </w:r>
      <w:r>
        <w:rPr>
          <w:rStyle w:val="VerbatimChar"/>
        </w:rPr>
        <w:t>## - PB     1   0.00001 0.01159 -1780.77</w:t>
      </w:r>
      <w:r>
        <w:br/>
      </w:r>
      <w:r>
        <w:rPr>
          <w:rStyle w:val="VerbatimChar"/>
        </w:rPr>
        <w:t>## - Age    1   0.00002 0.01160 -1780.5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3 -1780.10</w:t>
      </w:r>
      <w:r>
        <w:br/>
      </w:r>
      <w:r>
        <w:rPr>
          <w:rStyle w:val="VerbatimChar"/>
        </w:rPr>
        <w:t>## - X1D    1   0.00006 0.01164 -1779.95</w:t>
      </w:r>
      <w:r>
        <w:br/>
      </w:r>
      <w:r>
        <w:rPr>
          <w:rStyle w:val="VerbatimChar"/>
        </w:rPr>
        <w:t>## &lt;none&gt;               0.01158 -1775.68</w:t>
      </w:r>
      <w:r>
        <w:br/>
      </w:r>
      <w:r>
        <w:rPr>
          <w:rStyle w:val="VerbatimChar"/>
        </w:rPr>
        <w:t>## - Pos    2   0.00156 0.01314 -1762.2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04 1.33162  -884.1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72676 2.73835  -747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80.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 + 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AP     1   0.00000 0.01159 -1786.06</w:t>
      </w:r>
      <w:r>
        <w:br/>
      </w:r>
      <w:r>
        <w:rPr>
          <w:rStyle w:val="VerbatimChar"/>
        </w:rPr>
        <w:t>## - PB     1   0.00001 0.01159 -1785.97</w:t>
      </w:r>
      <w:r>
        <w:br/>
      </w:r>
      <w:r>
        <w:rPr>
          <w:rStyle w:val="VerbatimChar"/>
        </w:rPr>
        <w:t>## - Age    1   0.00002 0.01160 -1785.8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785.25</w:t>
      </w:r>
      <w:r>
        <w:br/>
      </w:r>
      <w:r>
        <w:rPr>
          <w:rStyle w:val="VerbatimChar"/>
        </w:rPr>
        <w:t>## - X1D    1   0.00008 0.01166 -1784.85</w:t>
      </w:r>
      <w:r>
        <w:br/>
      </w:r>
      <w:r>
        <w:rPr>
          <w:rStyle w:val="VerbatimChar"/>
        </w:rPr>
        <w:t>## &lt;none&gt;               0.01158 -1780.87</w:t>
      </w:r>
      <w:r>
        <w:br/>
      </w:r>
      <w:r>
        <w:rPr>
          <w:rStyle w:val="VerbatimChar"/>
        </w:rPr>
        <w:t>## - Pos    2   0.00157 0.01315 -1767.3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033 1.33191  -889.3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2.96278 2.97436  -737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86.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+ P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PB     1   0.00002 0.01160 -1791.01</w:t>
      </w:r>
      <w:r>
        <w:br/>
      </w:r>
      <w:r>
        <w:rPr>
          <w:rStyle w:val="VerbatimChar"/>
        </w:rPr>
        <w:t>## - Age    1   0.00002 0.01161 -1790.9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4 -1790.47</w:t>
      </w:r>
      <w:r>
        <w:br/>
      </w:r>
      <w:r>
        <w:rPr>
          <w:rStyle w:val="VerbatimChar"/>
        </w:rPr>
        <w:t>## - X1D    1   0.00009 0.01168 -1789.76</w:t>
      </w:r>
      <w:r>
        <w:br/>
      </w:r>
      <w:r>
        <w:rPr>
          <w:rStyle w:val="VerbatimChar"/>
        </w:rPr>
        <w:t>## &lt;none&gt;               0.01159 -1786.06</w:t>
      </w:r>
      <w:r>
        <w:br/>
      </w:r>
      <w:r>
        <w:rPr>
          <w:rStyle w:val="VerbatimChar"/>
        </w:rPr>
        <w:t>## - Pos    2   0.00157 0.01316 -1772.5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139 1.33297  -894.4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432 3.11591  -733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91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Age +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- Age    1   0</w:t>
      </w:r>
      <w:r>
        <w:rPr>
          <w:rStyle w:val="VerbatimChar"/>
        </w:rPr>
        <w:t>.00002 0.01162 -1795.9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4 0.01165 -1795.52</w:t>
      </w:r>
      <w:r>
        <w:br/>
      </w:r>
      <w:r>
        <w:rPr>
          <w:rStyle w:val="VerbatimChar"/>
        </w:rPr>
        <w:t>## - X1D    1   0.00013 0.01174 -1794.11</w:t>
      </w:r>
      <w:r>
        <w:br/>
      </w:r>
      <w:r>
        <w:rPr>
          <w:rStyle w:val="VerbatimChar"/>
        </w:rPr>
        <w:t>## &lt;none&gt;               0.01160 -1791.01</w:t>
      </w:r>
      <w:r>
        <w:br/>
      </w:r>
      <w:r>
        <w:rPr>
          <w:rStyle w:val="VerbatimChar"/>
        </w:rPr>
        <w:lastRenderedPageBreak/>
        <w:t>## - Pos    2   0.00155 0.01316 -1777.7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753 1.33914  -898.8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477 3.11638  -739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95.9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1   0.00005 0.01167 -1800.38</w:t>
      </w:r>
      <w:r>
        <w:br/>
      </w:r>
      <w:r>
        <w:rPr>
          <w:rStyle w:val="VerbatimChar"/>
        </w:rPr>
        <w:t>## - X1D    1   0.00013 0.01176 -1799.02</w:t>
      </w:r>
      <w:r>
        <w:br/>
      </w:r>
      <w:r>
        <w:rPr>
          <w:rStyle w:val="VerbatimChar"/>
        </w:rPr>
        <w:t>## &lt;none&gt;               0.01162 -1795.9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Pos    2   0.00154 0.01316 -1782.8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1.32901 1.34064  -903.8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3.10760 3.11922  -744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00.3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X1D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RSS      AIC</w:t>
      </w:r>
      <w:r>
        <w:br/>
      </w:r>
      <w:r>
        <w:rPr>
          <w:rStyle w:val="VerbatimChar"/>
        </w:rPr>
        <w:t xml:space="preserve">## - X1D    1    </w:t>
      </w:r>
      <w:r>
        <w:rPr>
          <w:rStyle w:val="VerbatimChar"/>
        </w:rPr>
        <w:t>0.0001 0.0118 -1804.20</w:t>
      </w:r>
      <w:r>
        <w:br/>
      </w:r>
      <w:r>
        <w:rPr>
          <w:rStyle w:val="VerbatimChar"/>
        </w:rPr>
        <w:t>## &lt;none&gt;               0.0117 -1800.38</w:t>
      </w:r>
      <w:r>
        <w:br/>
      </w:r>
      <w:r>
        <w:rPr>
          <w:rStyle w:val="VerbatimChar"/>
        </w:rPr>
        <w:t>## - Pos    2    0.0015 0.0132 -1787.6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1.3504 1.3621  -906.0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 3.1861 3.1978  -744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804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of Sq     RSS      AIC</w:t>
      </w:r>
      <w:r>
        <w:br/>
      </w:r>
      <w:r>
        <w:rPr>
          <w:rStyle w:val="VerbatimChar"/>
        </w:rPr>
        <w:t>## &lt;none&gt;                0.0118 -1804.20</w:t>
      </w:r>
      <w:r>
        <w:br/>
      </w:r>
      <w:r>
        <w:rPr>
          <w:rStyle w:val="VerbatimChar"/>
        </w:rPr>
        <w:t>## - Pos    2    0.0020  0.0138 -1785.0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1    1.4854  1.4971  -893.4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1   12.8610 12.8727  -486.81</w:t>
      </w:r>
    </w:p>
    <w:p w14:paraId="7739DBCE" w14:textId="77777777" w:rsidR="0008678C" w:rsidRDefault="00177CA0">
      <w:pPr>
        <w:pStyle w:val="SourceCode"/>
      </w:pPr>
      <w:r>
        <w:rPr>
          <w:rStyle w:val="NormalTok"/>
        </w:rPr>
        <w:t>backwardsmodel2</w:t>
      </w:r>
    </w:p>
    <w:p w14:paraId="7739DBCF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>##    -1.40937      0.01175      0.01014      1.00098      0.01476</w:t>
      </w:r>
    </w:p>
    <w:p w14:paraId="7739DBD0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smodel2)</w:t>
      </w:r>
    </w:p>
    <w:p w14:paraId="7739DBD1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Pos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 xml:space="preserve">.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3914 -0.002325  0.002629  0.004426  0.0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409e+00  1.227e-02 -114.84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TE</w:t>
      </w:r>
      <w:proofErr w:type="spellEnd"/>
      <w:r>
        <w:rPr>
          <w:rStyle w:val="VerbatimChar"/>
        </w:rPr>
        <w:t xml:space="preserve">        1.175e-02  2.109e-03    5.574 8.7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WR</w:t>
      </w:r>
      <w:proofErr w:type="spellEnd"/>
      <w:r>
        <w:rPr>
          <w:rStyle w:val="VerbatimChar"/>
        </w:rPr>
        <w:t xml:space="preserve">        1.014e-02  2.328e-03    4.356 2.20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1.001e+00  2.232e-03  448.55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tch</w:t>
      </w:r>
      <w:proofErr w:type="spellEnd"/>
      <w:r>
        <w:rPr>
          <w:rStyle w:val="VerbatimChar"/>
        </w:rPr>
        <w:t>.        1.476e-02  9.682e-05  152.44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7995 on 184 degrees of freedom</w:t>
      </w:r>
      <w:r>
        <w:br/>
      </w:r>
      <w:r>
        <w:rPr>
          <w:rStyle w:val="VerbatimChar"/>
        </w:rPr>
        <w:t xml:space="preserve">## Multiple R-squared:  0.9993, Adjusted R-squared:  0.9992 </w:t>
      </w:r>
      <w:r>
        <w:br/>
      </w:r>
      <w:r>
        <w:rPr>
          <w:rStyle w:val="VerbatimChar"/>
        </w:rPr>
        <w:t xml:space="preserve">## F-statistic: 6.203e+04 on 4 and </w:t>
      </w:r>
      <w:r>
        <w:rPr>
          <w:rStyle w:val="VerbatimChar"/>
        </w:rPr>
        <w:t>184 DF,  p-value: &lt; 2.2e-16</w:t>
      </w:r>
    </w:p>
    <w:p w14:paraId="7739DBD2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smodel2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r.squared</w:t>
      </w:r>
      <w:proofErr w:type="spellEnd"/>
    </w:p>
    <w:p w14:paraId="7739DBD3" w14:textId="77777777" w:rsidR="0008678C" w:rsidRDefault="00177CA0">
      <w:pPr>
        <w:pStyle w:val="SourceCode"/>
      </w:pPr>
      <w:r>
        <w:rPr>
          <w:rStyle w:val="VerbatimChar"/>
        </w:rPr>
        <w:t>## [1] 0.9992589</w:t>
      </w:r>
    </w:p>
    <w:p w14:paraId="7739DBD4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smodel2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D5" w14:textId="77777777" w:rsidR="0008678C" w:rsidRDefault="00177CA0">
      <w:pPr>
        <w:pStyle w:val="SourceCode"/>
      </w:pPr>
      <w:r>
        <w:rPr>
          <w:rStyle w:val="VerbatimChar"/>
        </w:rPr>
        <w:t>## [1] 0.9992428</w:t>
      </w:r>
    </w:p>
    <w:p w14:paraId="7739DBD6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smodel2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14:paraId="7739DBD7" w14:textId="77777777" w:rsidR="0008678C" w:rsidRDefault="00177CA0">
      <w:pPr>
        <w:pStyle w:val="SourceCode"/>
      </w:pPr>
      <w:r>
        <w:rPr>
          <w:rStyle w:val="VerbatimChar"/>
        </w:rPr>
        <w:t>## [1] 0.007995028</w:t>
      </w:r>
    </w:p>
    <w:p w14:paraId="7739DBD8" w14:textId="77777777" w:rsidR="0008678C" w:rsidRDefault="00177CA0">
      <w:pPr>
        <w:pStyle w:val="SourceCode"/>
      </w:pPr>
      <w:r>
        <w:rPr>
          <w:rStyle w:val="CommentTok"/>
        </w:rPr>
        <w:t>#Model Selection</w:t>
      </w:r>
      <w:r>
        <w:br/>
      </w:r>
      <w:r>
        <w:br/>
      </w:r>
      <w:r>
        <w:rPr>
          <w:rStyle w:val="CommentTok"/>
        </w:rPr>
        <w:t>#Full Model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fullmodel2)</w:t>
      </w:r>
    </w:p>
    <w:p w14:paraId="7739DBD9" w14:textId="77777777" w:rsidR="0008678C" w:rsidRDefault="00177CA0">
      <w:pPr>
        <w:pStyle w:val="SourceCode"/>
      </w:pPr>
      <w:r>
        <w:rPr>
          <w:rStyle w:val="VerbatimChar"/>
        </w:rPr>
        <w:t>## [1] -1272.976</w:t>
      </w:r>
    </w:p>
    <w:p w14:paraId="7739DBDA" w14:textId="77777777" w:rsidR="0008678C" w:rsidRDefault="00177CA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fullmodel2)</w:t>
      </w:r>
    </w:p>
    <w:p w14:paraId="7739DBDB" w14:textId="77777777" w:rsidR="0008678C" w:rsidRDefault="00177CA0">
      <w:pPr>
        <w:pStyle w:val="SourceCode"/>
      </w:pPr>
      <w:r>
        <w:rPr>
          <w:rStyle w:val="VerbatimChar"/>
        </w:rPr>
        <w:t>## [1] -1234.075</w:t>
      </w:r>
    </w:p>
    <w:p w14:paraId="7739DBDC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ullmodel2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DD" w14:textId="77777777" w:rsidR="0008678C" w:rsidRDefault="00177CA0">
      <w:pPr>
        <w:pStyle w:val="SourceCode"/>
      </w:pPr>
      <w:r>
        <w:rPr>
          <w:rStyle w:val="VerbatimChar"/>
        </w:rPr>
        <w:t>## [1] 0.9992293</w:t>
      </w:r>
    </w:p>
    <w:p w14:paraId="7739DBDE" w14:textId="77777777" w:rsidR="0008678C" w:rsidRDefault="00177CA0">
      <w:pPr>
        <w:pStyle w:val="SourceCode"/>
      </w:pPr>
      <w:r>
        <w:rPr>
          <w:rStyle w:val="CommentTok"/>
        </w:rPr>
        <w:t>#Stepwise Model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>)</w:t>
      </w:r>
    </w:p>
    <w:p w14:paraId="7739DBDF" w14:textId="77777777" w:rsidR="0008678C" w:rsidRDefault="00177CA0">
      <w:pPr>
        <w:pStyle w:val="SourceCode"/>
      </w:pPr>
      <w:r>
        <w:rPr>
          <w:rStyle w:val="VerbatimChar"/>
        </w:rPr>
        <w:t>## [1] -1282.046</w:t>
      </w:r>
    </w:p>
    <w:p w14:paraId="7739DBE0" w14:textId="77777777" w:rsidR="0008678C" w:rsidRDefault="00177CA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>)</w:t>
      </w:r>
    </w:p>
    <w:p w14:paraId="7739DBE1" w14:textId="77777777" w:rsidR="0008678C" w:rsidRDefault="00177CA0">
      <w:pPr>
        <w:pStyle w:val="SourceCode"/>
      </w:pPr>
      <w:r>
        <w:rPr>
          <w:rStyle w:val="VerbatimChar"/>
        </w:rPr>
        <w:t>## [1] -1262.596</w:t>
      </w:r>
    </w:p>
    <w:p w14:paraId="7739DBE2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wardmodel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E3" w14:textId="77777777" w:rsidR="0008678C" w:rsidRDefault="00177CA0">
      <w:pPr>
        <w:pStyle w:val="SourceCode"/>
      </w:pPr>
      <w:r>
        <w:rPr>
          <w:rStyle w:val="VerbatimChar"/>
        </w:rPr>
        <w:lastRenderedPageBreak/>
        <w:t>## [1] 0.9992428</w:t>
      </w:r>
    </w:p>
    <w:p w14:paraId="7739DBE4" w14:textId="77777777" w:rsidR="0008678C" w:rsidRDefault="00177CA0">
      <w:pPr>
        <w:pStyle w:val="SourceCode"/>
      </w:pPr>
      <w:r>
        <w:rPr>
          <w:rStyle w:val="CommentTok"/>
        </w:rPr>
        <w:t>#Handpicked Model with variables with high correlation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Yds </w:t>
      </w:r>
      <w:r>
        <w:rPr>
          <w:rStyle w:val="SpecialCharTok"/>
        </w:rPr>
        <w:t>+</w:t>
      </w:r>
      <w:r>
        <w:rPr>
          <w:rStyle w:val="NormalTok"/>
        </w:rPr>
        <w:t xml:space="preserve"> X1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odel3)  </w:t>
      </w:r>
    </w:p>
    <w:p w14:paraId="7739DBE5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Yds + X1D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89380 -0.078617  0.006627  0.075517  0.266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3.869e-01  2.381e-01   1.625    0.106    </w:t>
      </w:r>
      <w:r>
        <w:br/>
      </w:r>
      <w:r>
        <w:rPr>
          <w:rStyle w:val="VerbatimChar"/>
        </w:rPr>
        <w:t xml:space="preserve">## Yds         -7.549e-05  8.862e-05  -0.852    0.395    </w:t>
      </w:r>
      <w:r>
        <w:br/>
      </w:r>
      <w:r>
        <w:rPr>
          <w:rStyle w:val="VerbatimChar"/>
        </w:rPr>
        <w:t xml:space="preserve">## X1D          3.384e-03  1.979e-03   1.710    0.089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     -2.530e-02  1.751e-02  -1.445    0.15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8.243e-01  6.073e-02  13.57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</w:t>
      </w:r>
      <w:r>
        <w:rPr>
          <w:rStyle w:val="VerbatimChar"/>
        </w:rPr>
        <w:t>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09 on 184 degrees of freedom</w:t>
      </w:r>
      <w:r>
        <w:br/>
      </w:r>
      <w:r>
        <w:rPr>
          <w:rStyle w:val="VerbatimChar"/>
        </w:rPr>
        <w:t xml:space="preserve">## Multiple R-squared:  0.8622, Adjusted R-squared:  0.8593 </w:t>
      </w:r>
      <w:r>
        <w:br/>
      </w:r>
      <w:r>
        <w:rPr>
          <w:rStyle w:val="VerbatimChar"/>
        </w:rPr>
        <w:t>## F-statistic: 287.9 on 4 and 184 DF,  p-value: &lt; 2.2e-16</w:t>
      </w:r>
    </w:p>
    <w:p w14:paraId="7739DBE6" w14:textId="77777777" w:rsidR="0008678C" w:rsidRDefault="00177CA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3)</w:t>
      </w:r>
    </w:p>
    <w:p w14:paraId="7739DBE7" w14:textId="77777777" w:rsidR="0008678C" w:rsidRDefault="00177CA0">
      <w:pPr>
        <w:pStyle w:val="SourceCode"/>
      </w:pPr>
      <w:r>
        <w:rPr>
          <w:rStyle w:val="VerbatimChar"/>
        </w:rPr>
        <w:t>## [1] -294.5035</w:t>
      </w:r>
    </w:p>
    <w:p w14:paraId="7739DBE8" w14:textId="77777777" w:rsidR="0008678C" w:rsidRDefault="00177CA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model3)</w:t>
      </w:r>
    </w:p>
    <w:p w14:paraId="7739DBE9" w14:textId="77777777" w:rsidR="0008678C" w:rsidRDefault="00177CA0">
      <w:pPr>
        <w:pStyle w:val="SourceCode"/>
      </w:pPr>
      <w:r>
        <w:rPr>
          <w:rStyle w:val="VerbatimChar"/>
        </w:rPr>
        <w:t>## [1] -275.053</w:t>
      </w:r>
    </w:p>
    <w:p w14:paraId="7739DBEA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3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EB" w14:textId="77777777" w:rsidR="0008678C" w:rsidRDefault="00177CA0">
      <w:pPr>
        <w:pStyle w:val="SourceCode"/>
      </w:pPr>
      <w:r>
        <w:rPr>
          <w:rStyle w:val="VerbatimChar"/>
        </w:rPr>
        <w:t>## [1] 0.8592534</w:t>
      </w:r>
    </w:p>
    <w:p w14:paraId="7739DBEC" w14:textId="77777777" w:rsidR="0008678C" w:rsidRDefault="00177CA0">
      <w:pPr>
        <w:pStyle w:val="SourceCode"/>
      </w:pPr>
      <w:r>
        <w:rPr>
          <w:rStyle w:val="CommentTok"/>
        </w:rPr>
        <w:t>#Handpicked Model with added interaction term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Re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Yds </w:t>
      </w:r>
      <w:r>
        <w:rPr>
          <w:rStyle w:val="SpecialCharTok"/>
        </w:rPr>
        <w:t>+</w:t>
      </w:r>
      <w:r>
        <w:rPr>
          <w:rStyle w:val="NormalTok"/>
        </w:rPr>
        <w:t xml:space="preserve"> X1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nTg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Yds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lnT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FL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4)</w:t>
      </w:r>
    </w:p>
    <w:p w14:paraId="7739DBED" w14:textId="77777777" w:rsidR="0008678C" w:rsidRDefault="00177C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nRec</w:t>
      </w:r>
      <w:proofErr w:type="spellEnd"/>
      <w:r>
        <w:rPr>
          <w:rStyle w:val="VerbatimChar"/>
        </w:rPr>
        <w:t xml:space="preserve"> ~ Yds + X1D +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+ Yds *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NFL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95254 -0.072324  0.008254  0.072716  0.26683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3.239e-01  2.368e-01   1.368  0.17300    </w:t>
      </w:r>
      <w:r>
        <w:br/>
      </w:r>
      <w:r>
        <w:rPr>
          <w:rStyle w:val="VerbatimChar"/>
        </w:rPr>
        <w:t xml:space="preserve">## Yds         -2.895e-04  1.262e-04  -2.294  0.02292 *  </w:t>
      </w:r>
      <w:r>
        <w:br/>
      </w:r>
      <w:r>
        <w:rPr>
          <w:rStyle w:val="VerbatimChar"/>
        </w:rPr>
        <w:t xml:space="preserve">## X1D          3.273e-03  1.956e-03   1.674  0.0959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D</w:t>
      </w:r>
      <w:proofErr w:type="spellEnd"/>
      <w:r>
        <w:rPr>
          <w:rStyle w:val="VerbatimChar"/>
        </w:rPr>
        <w:t xml:space="preserve">        -8.402e-02  3.035e-02  -2.768  0.00621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Tgt</w:t>
      </w:r>
      <w:proofErr w:type="spellEnd"/>
      <w:r>
        <w:rPr>
          <w:rStyle w:val="VerbatimChar"/>
        </w:rPr>
        <w:t xml:space="preserve">        8.673e-01  6.270e-02  13.83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ds:lnTD</w:t>
      </w:r>
      <w:proofErr w:type="spellEnd"/>
      <w:r>
        <w:rPr>
          <w:rStyle w:val="VerbatimChar"/>
        </w:rPr>
        <w:t xml:space="preserve">     9.877e-05  4.195e-05   2.355  0.0196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</w:t>
      </w:r>
      <w:r>
        <w:rPr>
          <w:rStyle w:val="VerbatimChar"/>
        </w:rPr>
        <w:t>.1077 on 183 degrees of freedom</w:t>
      </w:r>
      <w:r>
        <w:br/>
      </w:r>
      <w:r>
        <w:rPr>
          <w:rStyle w:val="VerbatimChar"/>
        </w:rPr>
        <w:t xml:space="preserve">## Multiple R-squared:  0.8663, Adjusted R-squared:  0.8626 </w:t>
      </w:r>
      <w:r>
        <w:br/>
      </w:r>
      <w:r>
        <w:rPr>
          <w:rStyle w:val="VerbatimChar"/>
        </w:rPr>
        <w:t>## F-statistic: 237.1 on 5 and 183 DF,  p-value: &lt; 2.2e-16</w:t>
      </w:r>
    </w:p>
    <w:p w14:paraId="7739DBEE" w14:textId="77777777" w:rsidR="0008678C" w:rsidRDefault="00177CA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4)</w:t>
      </w:r>
    </w:p>
    <w:p w14:paraId="7739DBEF" w14:textId="77777777" w:rsidR="0008678C" w:rsidRDefault="00177CA0">
      <w:pPr>
        <w:pStyle w:val="SourceCode"/>
      </w:pPr>
      <w:r>
        <w:rPr>
          <w:rStyle w:val="VerbatimChar"/>
        </w:rPr>
        <w:t>## [1] -298.1445</w:t>
      </w:r>
    </w:p>
    <w:p w14:paraId="7739DBF0" w14:textId="77777777" w:rsidR="0008678C" w:rsidRDefault="00177CA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model4)</w:t>
      </w:r>
    </w:p>
    <w:p w14:paraId="7739DBF1" w14:textId="77777777" w:rsidR="0008678C" w:rsidRDefault="00177CA0">
      <w:pPr>
        <w:pStyle w:val="SourceCode"/>
      </w:pPr>
      <w:r>
        <w:rPr>
          <w:rStyle w:val="VerbatimChar"/>
        </w:rPr>
        <w:t>## [1] -275.4523</w:t>
      </w:r>
    </w:p>
    <w:p w14:paraId="7739DBF2" w14:textId="77777777" w:rsidR="0008678C" w:rsidRDefault="00177C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4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7739DBF3" w14:textId="77777777" w:rsidR="0008678C" w:rsidRDefault="00177CA0">
      <w:pPr>
        <w:pStyle w:val="SourceCode"/>
      </w:pPr>
      <w:r>
        <w:rPr>
          <w:rStyle w:val="VerbatimChar"/>
        </w:rPr>
        <w:t>## [1] 0.8626456</w:t>
      </w:r>
    </w:p>
    <w:sectPr w:rsidR="000867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F22318" w14:textId="77777777" w:rsidR="00961E1A" w:rsidRDefault="00961E1A">
      <w:pPr>
        <w:spacing w:after="0"/>
      </w:pPr>
      <w:r>
        <w:separator/>
      </w:r>
    </w:p>
  </w:endnote>
  <w:endnote w:type="continuationSeparator" w:id="0">
    <w:p w14:paraId="074A9AAF" w14:textId="77777777" w:rsidR="00961E1A" w:rsidRDefault="00961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22183A" w14:textId="77777777" w:rsidR="00961E1A" w:rsidRDefault="00961E1A">
      <w:r>
        <w:separator/>
      </w:r>
    </w:p>
  </w:footnote>
  <w:footnote w:type="continuationSeparator" w:id="0">
    <w:p w14:paraId="167DBE8A" w14:textId="77777777" w:rsidR="00961E1A" w:rsidRDefault="00961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338D4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05871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678C"/>
    <w:rsid w:val="0008678C"/>
    <w:rsid w:val="00177CA0"/>
    <w:rsid w:val="0027065C"/>
    <w:rsid w:val="00447248"/>
    <w:rsid w:val="005816F5"/>
    <w:rsid w:val="00961E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9DB3C"/>
  <w15:docId w15:val="{387EA088-3F8B-44E1-B6B9-967EE71E5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3</Pages>
  <Words>7169</Words>
  <Characters>40867</Characters>
  <Application>Microsoft Office Word</Application>
  <DocSecurity>0</DocSecurity>
  <Lines>340</Lines>
  <Paragraphs>95</Paragraphs>
  <ScaleCrop>false</ScaleCrop>
  <Company/>
  <LinksUpToDate>false</LinksUpToDate>
  <CharactersWithSpaces>47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Exam</dc:title>
  <dc:creator>Brennan Poole</dc:creator>
  <cp:keywords/>
  <cp:lastModifiedBy>Brennan Poole</cp:lastModifiedBy>
  <cp:revision>3</cp:revision>
  <dcterms:created xsi:type="dcterms:W3CDTF">2024-12-02T13:25:00Z</dcterms:created>
  <dcterms:modified xsi:type="dcterms:W3CDTF">2024-12-0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output">
    <vt:lpwstr>word_document</vt:lpwstr>
  </property>
</Properties>
</file>